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6D1251" w14:textId="7D588ED7" w:rsidR="00B735BF" w:rsidRDefault="00B735BF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35BF">
        <w:rPr>
          <w:rFonts w:ascii="Times New Roman" w:hAnsi="Times New Roman" w:cs="Times New Roman"/>
          <w:b/>
          <w:sz w:val="24"/>
          <w:szCs w:val="24"/>
        </w:rPr>
        <w:t>PRO</w:t>
      </w:r>
      <w:r w:rsidR="00841BE7">
        <w:rPr>
          <w:rFonts w:ascii="Times New Roman" w:hAnsi="Times New Roman" w:cs="Times New Roman"/>
          <w:b/>
          <w:sz w:val="24"/>
          <w:szCs w:val="24"/>
        </w:rPr>
        <w:t>JECT 1.</w:t>
      </w:r>
      <w:r w:rsidR="00C53B98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Start w:id="0" w:name="_GoBack"/>
      <w:r w:rsidR="00D96D7F">
        <w:rPr>
          <w:rFonts w:ascii="Times New Roman" w:hAnsi="Times New Roman" w:cs="Times New Roman"/>
          <w:b/>
          <w:sz w:val="24"/>
          <w:szCs w:val="24"/>
        </w:rPr>
        <w:t>Digital Image Filtering</w:t>
      </w:r>
      <w:r w:rsidR="00357B26">
        <w:rPr>
          <w:rFonts w:ascii="Times New Roman" w:hAnsi="Times New Roman" w:cs="Times New Roman"/>
          <w:b/>
          <w:sz w:val="24"/>
          <w:szCs w:val="24"/>
        </w:rPr>
        <w:t xml:space="preserve"> using </w:t>
      </w:r>
      <w:r w:rsidR="00061155">
        <w:rPr>
          <w:rFonts w:ascii="Times New Roman" w:hAnsi="Times New Roman" w:cs="Times New Roman"/>
          <w:b/>
          <w:sz w:val="24"/>
          <w:szCs w:val="24"/>
        </w:rPr>
        <w:t>Discrete Fourier Transform</w:t>
      </w:r>
      <w:bookmarkEnd w:id="0"/>
    </w:p>
    <w:p w14:paraId="62DE48D3" w14:textId="209F0620" w:rsidR="00DD345F" w:rsidRPr="00B735BF" w:rsidRDefault="00DD345F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a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Structure</w:t>
      </w:r>
      <w:r w:rsidRPr="00DD345F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DD345F">
        <w:rPr>
          <w:rFonts w:ascii="Times New Roman" w:hAnsi="Times New Roman" w:cs="Times New Roman"/>
          <w:b/>
          <w:sz w:val="24"/>
          <w:szCs w:val="24"/>
        </w:rPr>
        <w:t xml:space="preserve"> Dynamically Allocated </w:t>
      </w:r>
      <w:r w:rsidR="00357B26">
        <w:rPr>
          <w:rFonts w:ascii="Times New Roman" w:hAnsi="Times New Roman" w:cs="Times New Roman"/>
          <w:b/>
          <w:sz w:val="24"/>
          <w:szCs w:val="24"/>
        </w:rPr>
        <w:t>two</w:t>
      </w:r>
      <w:r w:rsidRPr="00DD345F">
        <w:rPr>
          <w:rFonts w:ascii="Times New Roman" w:hAnsi="Times New Roman" w:cs="Times New Roman"/>
          <w:b/>
          <w:sz w:val="24"/>
          <w:szCs w:val="24"/>
        </w:rPr>
        <w:t>-dimensional arrays</w:t>
      </w:r>
    </w:p>
    <w:p w14:paraId="64646F36" w14:textId="77777777" w:rsidR="00B735BF" w:rsidRPr="00B735BF" w:rsidRDefault="00B735BF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35BF">
        <w:rPr>
          <w:rFonts w:ascii="Times New Roman" w:hAnsi="Times New Roman" w:cs="Times New Roman"/>
          <w:b/>
          <w:sz w:val="24"/>
          <w:szCs w:val="24"/>
        </w:rPr>
        <w:t>ESE 344 Software Techniques for Engineers</w:t>
      </w:r>
    </w:p>
    <w:p w14:paraId="5A112E5C" w14:textId="32DC95C8" w:rsidR="00B735BF" w:rsidRDefault="00B735BF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735BF">
        <w:rPr>
          <w:rFonts w:ascii="Times New Roman" w:hAnsi="Times New Roman" w:cs="Times New Roman"/>
          <w:b/>
          <w:sz w:val="24"/>
          <w:szCs w:val="24"/>
        </w:rPr>
        <w:t xml:space="preserve">SUNY at Stony Brook, Murali Subbarao </w:t>
      </w:r>
      <w:r w:rsidR="00DD345F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F851FC">
        <w:rPr>
          <w:rFonts w:ascii="Times New Roman" w:hAnsi="Times New Roman" w:cs="Times New Roman"/>
          <w:b/>
          <w:sz w:val="24"/>
          <w:szCs w:val="24"/>
        </w:rPr>
        <w:t xml:space="preserve">Weight: </w:t>
      </w:r>
      <w:r w:rsidR="001D3F03">
        <w:rPr>
          <w:rFonts w:ascii="Times New Roman" w:hAnsi="Times New Roman" w:cs="Times New Roman"/>
          <w:b/>
          <w:sz w:val="24"/>
          <w:szCs w:val="24"/>
        </w:rPr>
        <w:t>7</w:t>
      </w:r>
      <w:r w:rsidR="00F851FC">
        <w:rPr>
          <w:rFonts w:ascii="Times New Roman" w:hAnsi="Times New Roman" w:cs="Times New Roman"/>
          <w:b/>
          <w:sz w:val="24"/>
          <w:szCs w:val="24"/>
        </w:rPr>
        <w:t>%</w:t>
      </w:r>
    </w:p>
    <w:p w14:paraId="602C6ED7" w14:textId="3FF5C3F1" w:rsidR="00F851FC" w:rsidRDefault="00F851FC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26AD6DB" w14:textId="67C17562" w:rsidR="003D1239" w:rsidRDefault="003D1239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C12B0A" w14:textId="521F2DF7" w:rsidR="003D1239" w:rsidRDefault="00E93E0E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RAFT 2/</w:t>
      </w:r>
      <w:r w:rsidR="00EA42AF"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b/>
          <w:sz w:val="24"/>
          <w:szCs w:val="24"/>
        </w:rPr>
        <w:t>/2019   Subject to changes</w:t>
      </w:r>
    </w:p>
    <w:p w14:paraId="4EA0EC7C" w14:textId="77777777" w:rsidR="00E93E0E" w:rsidRPr="00B735BF" w:rsidRDefault="00E93E0E" w:rsidP="00B735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3A50BC5" w14:textId="35BC11EF" w:rsidR="0038440C" w:rsidRDefault="00B20B70" w:rsidP="001D3F0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al </w:t>
      </w:r>
      <w:r w:rsidR="00357B26">
        <w:rPr>
          <w:rFonts w:ascii="Times New Roman" w:hAnsi="Times New Roman" w:cs="Times New Roman"/>
          <w:sz w:val="24"/>
          <w:szCs w:val="24"/>
        </w:rPr>
        <w:t xml:space="preserve">images </w:t>
      </w:r>
      <w:r>
        <w:rPr>
          <w:rFonts w:ascii="Times New Roman" w:hAnsi="Times New Roman" w:cs="Times New Roman"/>
          <w:sz w:val="24"/>
          <w:szCs w:val="24"/>
        </w:rPr>
        <w:t>are often processed by computing the Discrete Fourier Transform (DFT)</w:t>
      </w:r>
      <w:r w:rsidR="00357B26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B2487">
        <w:rPr>
          <w:rFonts w:ascii="Times New Roman" w:hAnsi="Times New Roman" w:cs="Times New Roman"/>
          <w:sz w:val="24"/>
          <w:szCs w:val="24"/>
        </w:rPr>
        <w:t xml:space="preserve">In some </w:t>
      </w:r>
      <w:r w:rsidR="00357B26">
        <w:rPr>
          <w:rFonts w:ascii="Times New Roman" w:hAnsi="Times New Roman" w:cs="Times New Roman"/>
          <w:sz w:val="24"/>
          <w:szCs w:val="24"/>
        </w:rPr>
        <w:t>image</w:t>
      </w:r>
      <w:r w:rsidR="008B2487">
        <w:rPr>
          <w:rFonts w:ascii="Times New Roman" w:hAnsi="Times New Roman" w:cs="Times New Roman"/>
          <w:sz w:val="24"/>
          <w:szCs w:val="24"/>
        </w:rPr>
        <w:t xml:space="preserve"> filtering applications, the DFT of the </w:t>
      </w:r>
      <w:r w:rsidR="00357B26">
        <w:rPr>
          <w:rFonts w:ascii="Times New Roman" w:hAnsi="Times New Roman" w:cs="Times New Roman"/>
          <w:sz w:val="24"/>
          <w:szCs w:val="24"/>
        </w:rPr>
        <w:t xml:space="preserve">image </w:t>
      </w:r>
      <w:r w:rsidR="008B2487"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sz w:val="24"/>
          <w:szCs w:val="24"/>
        </w:rPr>
        <w:t xml:space="preserve"> the desired filters</w:t>
      </w:r>
      <w:r w:rsidR="008B2487">
        <w:rPr>
          <w:rFonts w:ascii="Times New Roman" w:hAnsi="Times New Roman" w:cs="Times New Roman"/>
          <w:sz w:val="24"/>
          <w:szCs w:val="24"/>
        </w:rPr>
        <w:t xml:space="preserve"> are computed</w:t>
      </w:r>
      <w:r>
        <w:rPr>
          <w:rFonts w:ascii="Times New Roman" w:hAnsi="Times New Roman" w:cs="Times New Roman"/>
          <w:sz w:val="24"/>
          <w:szCs w:val="24"/>
        </w:rPr>
        <w:t>, multi</w:t>
      </w:r>
      <w:r w:rsidR="008B2487">
        <w:rPr>
          <w:rFonts w:ascii="Times New Roman" w:hAnsi="Times New Roman" w:cs="Times New Roman"/>
          <w:sz w:val="24"/>
          <w:szCs w:val="24"/>
        </w:rPr>
        <w:t>plied</w:t>
      </w:r>
      <w:r>
        <w:rPr>
          <w:rFonts w:ascii="Times New Roman" w:hAnsi="Times New Roman" w:cs="Times New Roman"/>
          <w:sz w:val="24"/>
          <w:szCs w:val="24"/>
        </w:rPr>
        <w:t>, and</w:t>
      </w:r>
      <w:r w:rsidR="008B2487">
        <w:rPr>
          <w:rFonts w:ascii="Times New Roman" w:hAnsi="Times New Roman" w:cs="Times New Roman"/>
          <w:sz w:val="24"/>
          <w:szCs w:val="24"/>
        </w:rPr>
        <w:t xml:space="preserve"> the inverse DFT of the result is computed. </w:t>
      </w:r>
      <w:r>
        <w:rPr>
          <w:rFonts w:ascii="Times New Roman" w:hAnsi="Times New Roman" w:cs="Times New Roman"/>
          <w:sz w:val="24"/>
          <w:szCs w:val="24"/>
        </w:rPr>
        <w:t xml:space="preserve">Transforms similar to DFT such as the Discrete Cosine Transform (DCT) are used in image/video compression. </w:t>
      </w:r>
      <w:r w:rsidR="0038440C">
        <w:rPr>
          <w:rFonts w:ascii="Times New Roman" w:hAnsi="Times New Roman" w:cs="Times New Roman"/>
          <w:sz w:val="24"/>
          <w:szCs w:val="24"/>
        </w:rPr>
        <w:t xml:space="preserve">In this project, you will use </w:t>
      </w:r>
      <w:r w:rsidR="00357B26">
        <w:rPr>
          <w:rFonts w:ascii="Times New Roman" w:hAnsi="Times New Roman" w:cs="Times New Roman"/>
          <w:sz w:val="24"/>
          <w:szCs w:val="24"/>
        </w:rPr>
        <w:t>two</w:t>
      </w:r>
      <w:r w:rsidR="0038440C">
        <w:rPr>
          <w:rFonts w:ascii="Times New Roman" w:hAnsi="Times New Roman" w:cs="Times New Roman"/>
          <w:sz w:val="24"/>
          <w:szCs w:val="24"/>
        </w:rPr>
        <w:t xml:space="preserve">-dimensional arrays to </w:t>
      </w:r>
      <w:r w:rsidR="008B2487">
        <w:rPr>
          <w:rFonts w:ascii="Times New Roman" w:hAnsi="Times New Roman" w:cs="Times New Roman"/>
          <w:sz w:val="24"/>
          <w:szCs w:val="24"/>
        </w:rPr>
        <w:t xml:space="preserve">store and </w:t>
      </w:r>
      <w:r>
        <w:rPr>
          <w:rFonts w:ascii="Times New Roman" w:hAnsi="Times New Roman" w:cs="Times New Roman"/>
          <w:sz w:val="24"/>
          <w:szCs w:val="24"/>
        </w:rPr>
        <w:t xml:space="preserve">compute the forward and inverse DFT of </w:t>
      </w:r>
      <w:r w:rsidR="00357B26">
        <w:rPr>
          <w:rFonts w:ascii="Times New Roman" w:hAnsi="Times New Roman" w:cs="Times New Roman"/>
          <w:sz w:val="24"/>
          <w:szCs w:val="24"/>
        </w:rPr>
        <w:t xml:space="preserve">images. </w:t>
      </w:r>
      <w:r w:rsidR="0038440C">
        <w:rPr>
          <w:rFonts w:ascii="Times New Roman" w:hAnsi="Times New Roman" w:cs="Times New Roman"/>
          <w:sz w:val="24"/>
          <w:szCs w:val="24"/>
        </w:rPr>
        <w:t xml:space="preserve">Memory for </w:t>
      </w:r>
      <w:r w:rsidR="00357B26">
        <w:rPr>
          <w:rFonts w:ascii="Times New Roman" w:hAnsi="Times New Roman" w:cs="Times New Roman"/>
          <w:sz w:val="24"/>
          <w:szCs w:val="24"/>
        </w:rPr>
        <w:t>images</w:t>
      </w:r>
      <w:r w:rsidR="0038440C">
        <w:rPr>
          <w:rFonts w:ascii="Times New Roman" w:hAnsi="Times New Roman" w:cs="Times New Roman"/>
          <w:sz w:val="24"/>
          <w:szCs w:val="24"/>
        </w:rPr>
        <w:t xml:space="preserve"> will be determined at runtime</w:t>
      </w:r>
      <w:r w:rsidR="00357B26">
        <w:rPr>
          <w:rFonts w:ascii="Times New Roman" w:hAnsi="Times New Roman" w:cs="Times New Roman"/>
          <w:sz w:val="24"/>
          <w:szCs w:val="24"/>
        </w:rPr>
        <w:t xml:space="preserve">. </w:t>
      </w:r>
      <w:r w:rsidR="0038440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separab</w:t>
      </w:r>
      <w:r w:rsidR="00932D98">
        <w:rPr>
          <w:rFonts w:ascii="Times New Roman" w:hAnsi="Times New Roman" w:cs="Times New Roman"/>
          <w:sz w:val="24"/>
          <w:szCs w:val="24"/>
        </w:rPr>
        <w:t>le property</w:t>
      </w:r>
      <w:r>
        <w:rPr>
          <w:rFonts w:ascii="Times New Roman" w:hAnsi="Times New Roman" w:cs="Times New Roman"/>
          <w:sz w:val="24"/>
          <w:szCs w:val="24"/>
        </w:rPr>
        <w:t xml:space="preserve"> of the DFT along</w:t>
      </w:r>
      <w:r w:rsidR="00932D98">
        <w:rPr>
          <w:rFonts w:ascii="Times New Roman" w:hAnsi="Times New Roman" w:cs="Times New Roman"/>
          <w:sz w:val="24"/>
          <w:szCs w:val="24"/>
        </w:rPr>
        <w:t xml:space="preserve"> different dimensions will be used in computing the transform coefficients.</w:t>
      </w:r>
    </w:p>
    <w:p w14:paraId="48DA8C4E" w14:textId="77777777" w:rsidR="00B735BF" w:rsidRPr="00B735BF" w:rsidRDefault="00841BE7" w:rsidP="00B735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put format is:</w:t>
      </w:r>
    </w:p>
    <w:p w14:paraId="198D1117" w14:textId="3DD7928E" w:rsidR="00B735BF" w:rsidRPr="00B735BF" w:rsidRDefault="00357B26" w:rsidP="00B735BF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nr</w:t>
      </w:r>
      <w:r w:rsidR="00B735BF" w:rsidRPr="00B735BF">
        <w:rPr>
          <w:rFonts w:ascii="Calibri" w:hAnsi="Calibri" w:cs="Times New Roman"/>
          <w:sz w:val="24"/>
          <w:szCs w:val="24"/>
        </w:rPr>
        <w:t xml:space="preserve"> </w:t>
      </w:r>
      <w:r w:rsidR="00B735BF">
        <w:rPr>
          <w:rFonts w:ascii="Calibri" w:hAnsi="Calibri" w:cs="Times New Roman"/>
          <w:sz w:val="24"/>
          <w:szCs w:val="24"/>
        </w:rPr>
        <w:t xml:space="preserve">     </w:t>
      </w:r>
      <w:r w:rsidR="00B735BF" w:rsidRPr="00B735BF">
        <w:rPr>
          <w:rFonts w:ascii="Calibri" w:hAnsi="Calibri" w:cs="Times New Roman"/>
          <w:sz w:val="24"/>
          <w:szCs w:val="24"/>
        </w:rPr>
        <w:t xml:space="preserve">// </w:t>
      </w:r>
      <w:r>
        <w:rPr>
          <w:rFonts w:ascii="Calibri" w:hAnsi="Calibri" w:cs="Times New Roman"/>
          <w:sz w:val="24"/>
          <w:szCs w:val="24"/>
        </w:rPr>
        <w:t>number of rows.</w:t>
      </w:r>
    </w:p>
    <w:p w14:paraId="0F648D9C" w14:textId="5BFA8CBE" w:rsidR="00357B26" w:rsidRDefault="00357B26" w:rsidP="00B735BF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  <w:proofErr w:type="spellStart"/>
      <w:r>
        <w:rPr>
          <w:rFonts w:ascii="Calibri" w:hAnsi="Calibri" w:cs="Times New Roman"/>
          <w:sz w:val="24"/>
          <w:szCs w:val="24"/>
        </w:rPr>
        <w:t>nc</w:t>
      </w:r>
      <w:proofErr w:type="spellEnd"/>
      <w:r w:rsidR="00B735BF">
        <w:rPr>
          <w:rFonts w:ascii="Calibri" w:hAnsi="Calibri" w:cs="Times New Roman"/>
          <w:sz w:val="24"/>
          <w:szCs w:val="24"/>
        </w:rPr>
        <w:t xml:space="preserve">     </w:t>
      </w:r>
      <w:r w:rsidR="00414D5D">
        <w:rPr>
          <w:rFonts w:ascii="Calibri" w:hAnsi="Calibri" w:cs="Times New Roman"/>
          <w:sz w:val="24"/>
          <w:szCs w:val="24"/>
        </w:rPr>
        <w:t xml:space="preserve"> // </w:t>
      </w:r>
      <w:r>
        <w:rPr>
          <w:rFonts w:ascii="Calibri" w:hAnsi="Calibri" w:cs="Times New Roman"/>
          <w:sz w:val="24"/>
          <w:szCs w:val="24"/>
        </w:rPr>
        <w:t>number of columns.</w:t>
      </w:r>
    </w:p>
    <w:p w14:paraId="35F63562" w14:textId="416ABAB5" w:rsidR="00357B26" w:rsidRDefault="00357B26" w:rsidP="00B735BF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</w:p>
    <w:p w14:paraId="36897DE2" w14:textId="2644B46C" w:rsidR="00357B26" w:rsidRDefault="00357B26" w:rsidP="00B735BF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Image-data</w:t>
      </w:r>
    </w:p>
    <w:p w14:paraId="34CA64FC" w14:textId="5390E88B" w:rsidR="00357B26" w:rsidRDefault="00357B26" w:rsidP="00B735BF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</w:p>
    <w:p w14:paraId="793603E5" w14:textId="1746D4F3" w:rsidR="00357B26" w:rsidRDefault="00357B26" w:rsidP="00B735BF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>Filter-data</w:t>
      </w:r>
    </w:p>
    <w:p w14:paraId="22193F9C" w14:textId="77777777" w:rsidR="00414D5D" w:rsidRPr="00B735BF" w:rsidRDefault="00414D5D" w:rsidP="00B735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AA0E4D" w14:textId="77777777" w:rsidR="00B735BF" w:rsidRPr="00B735BF" w:rsidRDefault="00414D5D" w:rsidP="00B735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ample of input data:</w:t>
      </w:r>
    </w:p>
    <w:p w14:paraId="626B53D0" w14:textId="4B3CCC3A" w:rsidR="001723DC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</w:t>
      </w:r>
    </w:p>
    <w:p w14:paraId="7673AE40" w14:textId="42173A06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6</w:t>
      </w:r>
    </w:p>
    <w:p w14:paraId="1019C416" w14:textId="639BB40B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2 3 4 5 6 7 8 9 10 11 12 13 14 15 16</w:t>
      </w:r>
    </w:p>
    <w:p w14:paraId="675706AD" w14:textId="656FDC3A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3 4 5 6 7 8 9 0 1    2    3   4   5  6    7</w:t>
      </w:r>
    </w:p>
    <w:p w14:paraId="0F607E8E" w14:textId="644226BE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3 4 5 6 8 9 0 1  1   2    3   4   5   6   7</w:t>
      </w:r>
    </w:p>
    <w:p w14:paraId="370063D6" w14:textId="77208950" w:rsidR="00515597" w:rsidRDefault="00515597" w:rsidP="005155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 3 4 5 6 8 9 0 1  1   2    3   4   5   6   7</w:t>
      </w:r>
    </w:p>
    <w:p w14:paraId="746A0220" w14:textId="21E0860E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3 4 5 6 8 9 0 1  1   2    3   4   5   6   7</w:t>
      </w:r>
    </w:p>
    <w:p w14:paraId="3D75035D" w14:textId="4D0EE199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 3 4 5 6 8 9 0 1  1   2    3   4   5   6   7</w:t>
      </w:r>
    </w:p>
    <w:p w14:paraId="4005011F" w14:textId="77777777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 3 4 5 6 8 9 0 1  1   2    3   4   5   6   7</w:t>
      </w:r>
    </w:p>
    <w:p w14:paraId="0345C289" w14:textId="77777777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 3 4 5 6 8 9 0 1  1   2    3   4   5   6   7</w:t>
      </w:r>
    </w:p>
    <w:p w14:paraId="4EF18A1D" w14:textId="3BF6B9E1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6667E7" w14:textId="0228D888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 2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3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proofErr w:type="gramEnd"/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 6</w:t>
      </w:r>
      <w:r w:rsidR="00661BD0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7 8 9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10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11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2 13 14 15 16</w:t>
      </w:r>
    </w:p>
    <w:p w14:paraId="22AD1436" w14:textId="2084F343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 0 </w:t>
      </w:r>
      <w:proofErr w:type="gramStart"/>
      <w:r>
        <w:rPr>
          <w:rFonts w:ascii="Times New Roman" w:hAnsi="Times New Roman" w:cs="Times New Roman"/>
          <w:sz w:val="24"/>
          <w:szCs w:val="24"/>
        </w:rPr>
        <w:t>0  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0 0  9 0 1    2    3   4   5  6    7</w:t>
      </w:r>
      <w:r w:rsidR="00661BD0">
        <w:rPr>
          <w:rFonts w:ascii="Times New Roman" w:hAnsi="Times New Roman" w:cs="Times New Roman"/>
          <w:sz w:val="24"/>
          <w:szCs w:val="24"/>
        </w:rPr>
        <w:t xml:space="preserve">   1</w:t>
      </w:r>
    </w:p>
    <w:p w14:paraId="5573FE6C" w14:textId="3640ADF6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0 </w:t>
      </w:r>
      <w:proofErr w:type="gramStart"/>
      <w:r>
        <w:rPr>
          <w:rFonts w:ascii="Times New Roman" w:hAnsi="Times New Roman" w:cs="Times New Roman"/>
          <w:sz w:val="24"/>
          <w:szCs w:val="24"/>
        </w:rPr>
        <w:t>0  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0 0  9 0 1    2    3   4   5  6    7</w:t>
      </w:r>
      <w:r w:rsidR="00661BD0">
        <w:rPr>
          <w:rFonts w:ascii="Times New Roman" w:hAnsi="Times New Roman" w:cs="Times New Roman"/>
          <w:sz w:val="24"/>
          <w:szCs w:val="24"/>
        </w:rPr>
        <w:t xml:space="preserve">   2</w:t>
      </w:r>
    </w:p>
    <w:p w14:paraId="464B2FE5" w14:textId="1BD122F2" w:rsidR="00515597" w:rsidRDefault="00515597" w:rsidP="0051559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 3 4 5 6 </w:t>
      </w:r>
      <w:proofErr w:type="gramStart"/>
      <w:r>
        <w:rPr>
          <w:rFonts w:ascii="Times New Roman" w:hAnsi="Times New Roman" w:cs="Times New Roman"/>
          <w:sz w:val="24"/>
          <w:szCs w:val="24"/>
        </w:rPr>
        <w:t>8  9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0 1    1    2   3   4   5   6   7</w:t>
      </w:r>
    </w:p>
    <w:p w14:paraId="7945B0E6" w14:textId="0ACC8231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 3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4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6 8  1 1 </w:t>
      </w:r>
      <w:r w:rsidR="00661BD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4  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5 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   7</w:t>
      </w:r>
      <w:r w:rsidR="00661BD0">
        <w:rPr>
          <w:rFonts w:ascii="Times New Roman" w:hAnsi="Times New Roman" w:cs="Times New Roman"/>
          <w:sz w:val="24"/>
          <w:szCs w:val="24"/>
        </w:rPr>
        <w:t xml:space="preserve">  8    5   3</w:t>
      </w:r>
    </w:p>
    <w:p w14:paraId="5DF4531E" w14:textId="73E4818F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 0 </w:t>
      </w:r>
      <w:proofErr w:type="gramStart"/>
      <w:r>
        <w:rPr>
          <w:rFonts w:ascii="Times New Roman" w:hAnsi="Times New Roman" w:cs="Times New Roman"/>
          <w:sz w:val="24"/>
          <w:szCs w:val="24"/>
        </w:rPr>
        <w:t>0  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0 0  9 0 1  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    3   4   5  6    7</w:t>
      </w:r>
      <w:r w:rsidR="00661BD0">
        <w:rPr>
          <w:rFonts w:ascii="Times New Roman" w:hAnsi="Times New Roman" w:cs="Times New Roman"/>
          <w:sz w:val="24"/>
          <w:szCs w:val="24"/>
        </w:rPr>
        <w:t xml:space="preserve">   4</w:t>
      </w:r>
    </w:p>
    <w:p w14:paraId="01ED0CE6" w14:textId="6D1E6270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 3 4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5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6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8 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 0 1    2    3   4   5  6</w:t>
      </w:r>
      <w:r w:rsidR="00661BD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7</w:t>
      </w:r>
      <w:r w:rsidR="00661BD0">
        <w:rPr>
          <w:rFonts w:ascii="Times New Roman" w:hAnsi="Times New Roman" w:cs="Times New Roman"/>
          <w:sz w:val="24"/>
          <w:szCs w:val="24"/>
        </w:rPr>
        <w:t xml:space="preserve">   5</w:t>
      </w:r>
    </w:p>
    <w:p w14:paraId="01259698" w14:textId="41B345AB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 0 </w:t>
      </w:r>
      <w:proofErr w:type="gramStart"/>
      <w:r>
        <w:rPr>
          <w:rFonts w:ascii="Times New Roman" w:hAnsi="Times New Roman" w:cs="Times New Roman"/>
          <w:sz w:val="24"/>
          <w:szCs w:val="24"/>
        </w:rPr>
        <w:t>0  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0 0  9 0 1    2    3   4   5  6    7</w:t>
      </w:r>
      <w:r w:rsidR="00661BD0">
        <w:rPr>
          <w:rFonts w:ascii="Times New Roman" w:hAnsi="Times New Roman" w:cs="Times New Roman"/>
          <w:sz w:val="24"/>
          <w:szCs w:val="24"/>
        </w:rPr>
        <w:t xml:space="preserve">   6</w:t>
      </w:r>
    </w:p>
    <w:p w14:paraId="7E149018" w14:textId="148838B4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E8EB6D" w14:textId="77777777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838773" w14:textId="0C4B3D22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965DDE" w14:textId="3B52D960" w:rsidR="00357B26" w:rsidRDefault="00357B26" w:rsidP="00357B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642FDC" w14:textId="77777777" w:rsidR="00EC2FCB" w:rsidRDefault="00EC2FCB" w:rsidP="00B735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B663C8" w14:textId="0CD2B093" w:rsidR="00FA4348" w:rsidRDefault="0032054B" w:rsidP="00B735B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4348">
        <w:rPr>
          <w:rFonts w:ascii="Times New Roman" w:hAnsi="Times New Roman" w:cs="Times New Roman"/>
          <w:b/>
          <w:sz w:val="24"/>
          <w:szCs w:val="24"/>
        </w:rPr>
        <w:t>Step</w:t>
      </w:r>
      <w:r w:rsidR="00EC2FCB">
        <w:rPr>
          <w:rFonts w:ascii="Times New Roman" w:hAnsi="Times New Roman" w:cs="Times New Roman"/>
          <w:b/>
          <w:sz w:val="24"/>
          <w:szCs w:val="24"/>
        </w:rPr>
        <w:t>s</w:t>
      </w:r>
      <w:r w:rsidRPr="00FA4348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4EB1C19B" w14:textId="77777777" w:rsidR="00661BD0" w:rsidRDefault="00414D5D" w:rsidP="00661BD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ill be explained </w:t>
      </w:r>
      <w:r w:rsidR="00661BD0">
        <w:rPr>
          <w:rFonts w:ascii="Times New Roman" w:hAnsi="Times New Roman" w:cs="Times New Roman"/>
          <w:sz w:val="24"/>
          <w:szCs w:val="24"/>
        </w:rPr>
        <w:t>in class.</w:t>
      </w:r>
    </w:p>
    <w:p w14:paraId="203BF1F5" w14:textId="6D4F7539" w:rsidR="00661BD0" w:rsidRPr="001B1EC8" w:rsidRDefault="001723DC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>Read input data</w:t>
      </w:r>
      <w:r w:rsidR="00CD4CE1">
        <w:rPr>
          <w:rFonts w:ascii="Times New Roman" w:hAnsi="Times New Roman" w:cs="Times New Roman"/>
          <w:sz w:val="24"/>
          <w:szCs w:val="24"/>
        </w:rPr>
        <w:t>—</w:t>
      </w:r>
      <w:proofErr w:type="gramStart"/>
      <w:r w:rsidR="00CD4CE1">
        <w:rPr>
          <w:rFonts w:ascii="Times New Roman" w:hAnsi="Times New Roman" w:cs="Times New Roman"/>
          <w:sz w:val="24"/>
          <w:szCs w:val="24"/>
        </w:rPr>
        <w:t>M ,</w:t>
      </w:r>
      <w:proofErr w:type="gramEnd"/>
      <w:r w:rsidR="00CD4CE1">
        <w:rPr>
          <w:rFonts w:ascii="Times New Roman" w:hAnsi="Times New Roman" w:cs="Times New Roman"/>
          <w:sz w:val="24"/>
          <w:szCs w:val="24"/>
        </w:rPr>
        <w:t xml:space="preserve"> N, f, and h, </w:t>
      </w:r>
      <w:proofErr w:type="spellStart"/>
      <w:r w:rsidR="00CD4CE1">
        <w:rPr>
          <w:rFonts w:ascii="Times New Roman" w:hAnsi="Times New Roman" w:cs="Times New Roman"/>
          <w:sz w:val="24"/>
          <w:szCs w:val="24"/>
        </w:rPr>
        <w:t>ithat</w:t>
      </w:r>
      <w:proofErr w:type="spellEnd"/>
      <w:r w:rsidR="00CD4CE1">
        <w:rPr>
          <w:rFonts w:ascii="Times New Roman" w:hAnsi="Times New Roman" w:cs="Times New Roman"/>
          <w:sz w:val="24"/>
          <w:szCs w:val="24"/>
        </w:rPr>
        <w:t xml:space="preserve"> order.</w:t>
      </w:r>
      <w:r w:rsidR="00B00D45" w:rsidRPr="001B1EC8">
        <w:rPr>
          <w:rFonts w:ascii="Times New Roman" w:hAnsi="Times New Roman" w:cs="Times New Roman"/>
          <w:sz w:val="24"/>
          <w:szCs w:val="24"/>
        </w:rPr>
        <w:t xml:space="preserve"> </w:t>
      </w:r>
      <w:r w:rsidR="00661BD0" w:rsidRPr="001B1EC8">
        <w:rPr>
          <w:rFonts w:ascii="Times New Roman" w:hAnsi="Times New Roman" w:cs="Times New Roman"/>
          <w:sz w:val="24"/>
          <w:szCs w:val="24"/>
        </w:rPr>
        <w:t>Let f denote the image, and h denote the filter.</w:t>
      </w:r>
      <w:r w:rsidR="00CD4CE1">
        <w:rPr>
          <w:rFonts w:ascii="Times New Roman" w:hAnsi="Times New Roman" w:cs="Times New Roman"/>
          <w:sz w:val="24"/>
          <w:szCs w:val="24"/>
        </w:rPr>
        <w:t xml:space="preserve"> There will be no error in the put. You can use the simplest form of exception handling by using assert(condition) statements.</w:t>
      </w:r>
    </w:p>
    <w:p w14:paraId="4C75B235" w14:textId="5E65A59C" w:rsidR="001723DC" w:rsidRPr="001B1EC8" w:rsidRDefault="00B00D45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>See the example above</w:t>
      </w:r>
      <w:r w:rsidR="00EC2FCB" w:rsidRPr="001B1EC8">
        <w:rPr>
          <w:rFonts w:ascii="Times New Roman" w:hAnsi="Times New Roman" w:cs="Times New Roman"/>
          <w:sz w:val="24"/>
          <w:szCs w:val="24"/>
        </w:rPr>
        <w:t xml:space="preserve"> for the input format.</w:t>
      </w:r>
      <w:r w:rsidR="00CD4CE1">
        <w:rPr>
          <w:rFonts w:ascii="Times New Roman" w:hAnsi="Times New Roman" w:cs="Times New Roman"/>
          <w:sz w:val="24"/>
          <w:szCs w:val="24"/>
        </w:rPr>
        <w:t xml:space="preserve"> You can use the data above or your own made up data to test your program.</w:t>
      </w:r>
    </w:p>
    <w:p w14:paraId="7DC11746" w14:textId="59978CB9" w:rsidR="009A4DBA" w:rsidRPr="009A4DBA" w:rsidRDefault="00661BD0" w:rsidP="00E7312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A4DBA">
        <w:rPr>
          <w:rFonts w:ascii="Times New Roman" w:hAnsi="Times New Roman" w:cs="Times New Roman"/>
          <w:sz w:val="24"/>
          <w:szCs w:val="24"/>
        </w:rPr>
        <w:t>Compute the DFT of the image f to get F and print it (complex numbers).</w:t>
      </w:r>
      <w:r w:rsidR="00CD4CE1" w:rsidRPr="009A4DBA">
        <w:rPr>
          <w:rFonts w:ascii="Times New Roman" w:hAnsi="Times New Roman" w:cs="Times New Roman"/>
          <w:sz w:val="24"/>
          <w:szCs w:val="24"/>
        </w:rPr>
        <w:t xml:space="preserve"> Note that, input for f contains only the real numbers. If you want to multiply with complex matrices P and Q (see later), you can convert f to complex type by setting the imaginary part to be zeros. [F] = [P] * [f]*[Q].</w:t>
      </w:r>
      <w:r w:rsidR="009A4DBA" w:rsidRPr="009A4DBA">
        <w:rPr>
          <w:rFonts w:ascii="Times New Roman" w:hAnsi="Times New Roman" w:cs="Times New Roman"/>
          <w:sz w:val="24"/>
          <w:szCs w:val="24"/>
        </w:rPr>
        <w:t xml:space="preserve"> See notes below.</w:t>
      </w:r>
    </w:p>
    <w:p w14:paraId="0A0AC587" w14:textId="547EC442" w:rsidR="00661BD0" w:rsidRPr="001B1EC8" w:rsidRDefault="00661BD0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 xml:space="preserve">Compute the inverse DFT of </w:t>
      </w:r>
      <w:r w:rsidR="0098397A">
        <w:rPr>
          <w:rFonts w:ascii="Times New Roman" w:hAnsi="Times New Roman" w:cs="Times New Roman"/>
          <w:sz w:val="24"/>
          <w:szCs w:val="24"/>
        </w:rPr>
        <w:t>F</w:t>
      </w:r>
      <w:r w:rsidRPr="001B1EC8">
        <w:rPr>
          <w:rFonts w:ascii="Times New Roman" w:hAnsi="Times New Roman" w:cs="Times New Roman"/>
          <w:sz w:val="24"/>
          <w:szCs w:val="24"/>
        </w:rPr>
        <w:t xml:space="preserve"> </w:t>
      </w:r>
      <w:r w:rsidR="00CD4CE1">
        <w:rPr>
          <w:rFonts w:ascii="Times New Roman" w:hAnsi="Times New Roman" w:cs="Times New Roman"/>
          <w:sz w:val="24"/>
          <w:szCs w:val="24"/>
        </w:rPr>
        <w:t xml:space="preserve">to get f’ </w:t>
      </w:r>
      <w:r w:rsidRPr="001B1EC8">
        <w:rPr>
          <w:rFonts w:ascii="Times New Roman" w:hAnsi="Times New Roman" w:cs="Times New Roman"/>
          <w:sz w:val="24"/>
          <w:szCs w:val="24"/>
        </w:rPr>
        <w:t>and print it (print the real part).</w:t>
      </w:r>
      <w:r w:rsidR="00CD4CE1">
        <w:rPr>
          <w:rFonts w:ascii="Times New Roman" w:hAnsi="Times New Roman" w:cs="Times New Roman"/>
          <w:sz w:val="24"/>
          <w:szCs w:val="24"/>
        </w:rPr>
        <w:t xml:space="preserve"> [f</w:t>
      </w:r>
      <w:proofErr w:type="gramStart"/>
      <w:r w:rsidR="00CD4CE1">
        <w:rPr>
          <w:rFonts w:ascii="Times New Roman" w:hAnsi="Times New Roman" w:cs="Times New Roman"/>
          <w:sz w:val="24"/>
          <w:szCs w:val="24"/>
        </w:rPr>
        <w:t>’]=</w:t>
      </w:r>
      <w:proofErr w:type="gramEnd"/>
      <w:r w:rsidR="00CD4CE1">
        <w:rPr>
          <w:rFonts w:ascii="Times New Roman" w:hAnsi="Times New Roman" w:cs="Times New Roman"/>
          <w:sz w:val="24"/>
          <w:szCs w:val="24"/>
        </w:rPr>
        <w:t xml:space="preserve">[P’]*[F]*[Q’]. This output should be roughly the same as the input [f]. This verifies the DFT and IDFT. </w:t>
      </w:r>
    </w:p>
    <w:p w14:paraId="1A5AAA42" w14:textId="71D39D15" w:rsidR="00661BD0" w:rsidRPr="001B1EC8" w:rsidRDefault="00661BD0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>Compute the DFT of the filter h to get H and print it (complex numbers).</w:t>
      </w:r>
      <w:r w:rsidR="00CD4CE1">
        <w:rPr>
          <w:rFonts w:ascii="Times New Roman" w:hAnsi="Times New Roman" w:cs="Times New Roman"/>
          <w:sz w:val="24"/>
          <w:szCs w:val="24"/>
        </w:rPr>
        <w:t xml:space="preserve"> The method is similar to that of computing [F] from [f]. Again, you may need to set the imaginary parts to be zeros in [h].</w:t>
      </w:r>
    </w:p>
    <w:p w14:paraId="234261B2" w14:textId="2D6B3B9A" w:rsidR="00661BD0" w:rsidRPr="001B1EC8" w:rsidRDefault="00661BD0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 xml:space="preserve">Compute the inverse DFT of </w:t>
      </w:r>
      <w:r w:rsidR="0098397A">
        <w:rPr>
          <w:rFonts w:ascii="Times New Roman" w:hAnsi="Times New Roman" w:cs="Times New Roman"/>
          <w:sz w:val="24"/>
          <w:szCs w:val="24"/>
        </w:rPr>
        <w:t>H</w:t>
      </w:r>
      <w:r w:rsidRPr="001B1EC8">
        <w:rPr>
          <w:rFonts w:ascii="Times New Roman" w:hAnsi="Times New Roman" w:cs="Times New Roman"/>
          <w:sz w:val="24"/>
          <w:szCs w:val="24"/>
        </w:rPr>
        <w:t xml:space="preserve"> </w:t>
      </w:r>
      <w:r w:rsidR="00CD4CE1">
        <w:rPr>
          <w:rFonts w:ascii="Times New Roman" w:hAnsi="Times New Roman" w:cs="Times New Roman"/>
          <w:sz w:val="24"/>
          <w:szCs w:val="24"/>
        </w:rPr>
        <w:t xml:space="preserve">to get h’ </w:t>
      </w:r>
      <w:r w:rsidRPr="001B1EC8">
        <w:rPr>
          <w:rFonts w:ascii="Times New Roman" w:hAnsi="Times New Roman" w:cs="Times New Roman"/>
          <w:sz w:val="24"/>
          <w:szCs w:val="24"/>
        </w:rPr>
        <w:t>and print it (print the real part).</w:t>
      </w:r>
      <w:r w:rsidR="00CD4CE1">
        <w:rPr>
          <w:rFonts w:ascii="Times New Roman" w:hAnsi="Times New Roman" w:cs="Times New Roman"/>
          <w:sz w:val="24"/>
          <w:szCs w:val="24"/>
        </w:rPr>
        <w:t xml:space="preserve"> Check that this is equal to h.</w:t>
      </w:r>
    </w:p>
    <w:p w14:paraId="1D2B3D88" w14:textId="00C90F7F" w:rsidR="001B1EC8" w:rsidRPr="001B1EC8" w:rsidRDefault="001B1EC8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 xml:space="preserve">Multiply </w:t>
      </w:r>
      <w:r w:rsidR="0098397A" w:rsidRPr="00746EBF">
        <w:rPr>
          <w:rFonts w:ascii="Times New Roman" w:hAnsi="Times New Roman" w:cs="Times New Roman"/>
          <w:b/>
          <w:sz w:val="24"/>
          <w:szCs w:val="24"/>
        </w:rPr>
        <w:t xml:space="preserve">corresponding </w:t>
      </w:r>
      <w:proofErr w:type="gramStart"/>
      <w:r w:rsidR="0098397A" w:rsidRPr="00746EBF">
        <w:rPr>
          <w:rFonts w:ascii="Times New Roman" w:hAnsi="Times New Roman" w:cs="Times New Roman"/>
          <w:b/>
          <w:sz w:val="24"/>
          <w:szCs w:val="24"/>
        </w:rPr>
        <w:t>elements</w:t>
      </w:r>
      <w:r w:rsidR="00746EBF" w:rsidRPr="00746E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8397A" w:rsidRPr="00746EBF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gramEnd"/>
      <w:r w:rsidR="0098397A" w:rsidRPr="00746EBF">
        <w:rPr>
          <w:rFonts w:ascii="Times New Roman" w:hAnsi="Times New Roman" w:cs="Times New Roman"/>
          <w:b/>
          <w:sz w:val="24"/>
          <w:szCs w:val="24"/>
        </w:rPr>
        <w:t>not matrix multiplication)</w:t>
      </w:r>
      <w:r w:rsidR="0098397A">
        <w:rPr>
          <w:rFonts w:ascii="Times New Roman" w:hAnsi="Times New Roman" w:cs="Times New Roman"/>
          <w:sz w:val="24"/>
          <w:szCs w:val="24"/>
        </w:rPr>
        <w:t xml:space="preserve"> of </w:t>
      </w:r>
      <w:r w:rsidRPr="001B1EC8">
        <w:rPr>
          <w:rFonts w:ascii="Times New Roman" w:hAnsi="Times New Roman" w:cs="Times New Roman"/>
          <w:sz w:val="24"/>
          <w:szCs w:val="24"/>
        </w:rPr>
        <w:t xml:space="preserve">F and H (complex </w:t>
      </w:r>
      <w:r w:rsidR="0098397A">
        <w:rPr>
          <w:rFonts w:ascii="Times New Roman" w:hAnsi="Times New Roman" w:cs="Times New Roman"/>
          <w:sz w:val="24"/>
          <w:szCs w:val="24"/>
        </w:rPr>
        <w:t xml:space="preserve">number </w:t>
      </w:r>
      <w:r w:rsidRPr="001B1EC8">
        <w:rPr>
          <w:rFonts w:ascii="Times New Roman" w:hAnsi="Times New Roman" w:cs="Times New Roman"/>
          <w:sz w:val="24"/>
          <w:szCs w:val="24"/>
        </w:rPr>
        <w:t>multiplication) to get G.</w:t>
      </w:r>
      <w:r w:rsidR="00CD4CE1">
        <w:rPr>
          <w:rFonts w:ascii="Times New Roman" w:hAnsi="Times New Roman" w:cs="Times New Roman"/>
          <w:sz w:val="24"/>
          <w:szCs w:val="24"/>
        </w:rPr>
        <w:t xml:space="preserve"> That is G[u][</w:t>
      </w:r>
      <w:proofErr w:type="gramStart"/>
      <w:r w:rsidR="00CD4CE1">
        <w:rPr>
          <w:rFonts w:ascii="Times New Roman" w:hAnsi="Times New Roman" w:cs="Times New Roman"/>
          <w:sz w:val="24"/>
          <w:szCs w:val="24"/>
        </w:rPr>
        <w:t>v]=</w:t>
      </w:r>
      <w:proofErr w:type="gramEnd"/>
      <w:r w:rsidR="00CD4CE1">
        <w:rPr>
          <w:rFonts w:ascii="Times New Roman" w:hAnsi="Times New Roman" w:cs="Times New Roman"/>
          <w:sz w:val="24"/>
          <w:szCs w:val="24"/>
        </w:rPr>
        <w:t xml:space="preserve">H[u][v] F[u][v]. Note the </w:t>
      </w:r>
      <w:r w:rsidR="009A4DBA">
        <w:rPr>
          <w:rFonts w:ascii="Times New Roman" w:hAnsi="Times New Roman" w:cs="Times New Roman"/>
          <w:sz w:val="24"/>
          <w:szCs w:val="24"/>
        </w:rPr>
        <w:t xml:space="preserve">range of u and v </w:t>
      </w:r>
      <w:proofErr w:type="gramStart"/>
      <w:r w:rsidR="009A4DBA">
        <w:rPr>
          <w:rFonts w:ascii="Times New Roman" w:hAnsi="Times New Roman" w:cs="Times New Roman"/>
          <w:sz w:val="24"/>
          <w:szCs w:val="24"/>
        </w:rPr>
        <w:t>( u</w:t>
      </w:r>
      <w:proofErr w:type="gramEnd"/>
      <w:r w:rsidR="009A4DBA">
        <w:rPr>
          <w:rFonts w:ascii="Times New Roman" w:hAnsi="Times New Roman" w:cs="Times New Roman"/>
          <w:sz w:val="24"/>
          <w:szCs w:val="24"/>
        </w:rPr>
        <w:t>= 0, 1,, 2, …, M-1, and v= 0, 1,, 2, …, N-1)</w:t>
      </w:r>
    </w:p>
    <w:p w14:paraId="787F9E5D" w14:textId="145321B9" w:rsidR="001B1EC8" w:rsidRPr="001B1EC8" w:rsidRDefault="001B1EC8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 xml:space="preserve">Compute the inverse DFT of G to get </w:t>
      </w:r>
      <w:r w:rsidR="0098397A">
        <w:rPr>
          <w:rFonts w:ascii="Times New Roman" w:hAnsi="Times New Roman" w:cs="Times New Roman"/>
          <w:sz w:val="24"/>
          <w:szCs w:val="24"/>
        </w:rPr>
        <w:t>g</w:t>
      </w:r>
      <w:r w:rsidRPr="001B1EC8">
        <w:rPr>
          <w:rFonts w:ascii="Times New Roman" w:hAnsi="Times New Roman" w:cs="Times New Roman"/>
          <w:sz w:val="24"/>
          <w:szCs w:val="24"/>
        </w:rPr>
        <w:t xml:space="preserve"> and print its real part.</w:t>
      </w:r>
      <w:r w:rsidR="009A4DBA">
        <w:rPr>
          <w:rFonts w:ascii="Times New Roman" w:hAnsi="Times New Roman" w:cs="Times New Roman"/>
          <w:sz w:val="24"/>
          <w:szCs w:val="24"/>
        </w:rPr>
        <w:t xml:space="preserve"> [g]=[P</w:t>
      </w:r>
      <w:proofErr w:type="gramStart"/>
      <w:r w:rsidR="009A4DBA">
        <w:rPr>
          <w:rFonts w:ascii="Times New Roman" w:hAnsi="Times New Roman" w:cs="Times New Roman"/>
          <w:sz w:val="24"/>
          <w:szCs w:val="24"/>
        </w:rPr>
        <w:t>’]*</w:t>
      </w:r>
      <w:proofErr w:type="gramEnd"/>
      <w:r w:rsidR="009A4DBA">
        <w:rPr>
          <w:rFonts w:ascii="Times New Roman" w:hAnsi="Times New Roman" w:cs="Times New Roman"/>
          <w:sz w:val="24"/>
          <w:szCs w:val="24"/>
        </w:rPr>
        <w:t>[G]*[Q’].</w:t>
      </w:r>
    </w:p>
    <w:p w14:paraId="3F7E24B8" w14:textId="3DB5F15F" w:rsidR="001B1EC8" w:rsidRDefault="001B1EC8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B1EC8">
        <w:rPr>
          <w:rFonts w:ascii="Times New Roman" w:hAnsi="Times New Roman" w:cs="Times New Roman"/>
          <w:sz w:val="24"/>
          <w:szCs w:val="24"/>
        </w:rPr>
        <w:t xml:space="preserve">Compute the discrete circular convolution of f and h </w:t>
      </w:r>
      <w:r w:rsidR="0098397A">
        <w:rPr>
          <w:rFonts w:ascii="Times New Roman" w:hAnsi="Times New Roman" w:cs="Times New Roman"/>
          <w:sz w:val="24"/>
          <w:szCs w:val="24"/>
        </w:rPr>
        <w:t xml:space="preserve">to get g’ </w:t>
      </w:r>
      <w:r w:rsidRPr="001B1EC8">
        <w:rPr>
          <w:rFonts w:ascii="Times New Roman" w:hAnsi="Times New Roman" w:cs="Times New Roman"/>
          <w:sz w:val="24"/>
          <w:szCs w:val="24"/>
        </w:rPr>
        <w:t>and print the result.</w:t>
      </w:r>
    </w:p>
    <w:p w14:paraId="36150A9F" w14:textId="7950CCD4" w:rsidR="001B1EC8" w:rsidRDefault="001B1EC8" w:rsidP="001B1EC8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 the </w:t>
      </w:r>
      <w:r w:rsidRPr="00BB6D9A">
        <w:rPr>
          <w:rFonts w:ascii="Times New Roman" w:hAnsi="Times New Roman" w:cs="Times New Roman"/>
          <w:b/>
          <w:sz w:val="24"/>
          <w:szCs w:val="24"/>
        </w:rPr>
        <w:t>sum of squared error</w:t>
      </w:r>
      <w:r>
        <w:rPr>
          <w:rFonts w:ascii="Times New Roman" w:hAnsi="Times New Roman" w:cs="Times New Roman"/>
          <w:sz w:val="24"/>
          <w:szCs w:val="24"/>
        </w:rPr>
        <w:t xml:space="preserve"> between the outputs </w:t>
      </w:r>
      <w:r w:rsidR="00746EBF">
        <w:rPr>
          <w:rFonts w:ascii="Times New Roman" w:hAnsi="Times New Roman" w:cs="Times New Roman"/>
          <w:sz w:val="24"/>
          <w:szCs w:val="24"/>
        </w:rPr>
        <w:t xml:space="preserve">g and g’ </w:t>
      </w:r>
      <w:r>
        <w:rPr>
          <w:rFonts w:ascii="Times New Roman" w:hAnsi="Times New Roman" w:cs="Times New Roman"/>
          <w:sz w:val="24"/>
          <w:szCs w:val="24"/>
        </w:rPr>
        <w:t>of steps (</w:t>
      </w:r>
      <w:r w:rsidR="0098397A"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) and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  <w:r w:rsidR="009A4DBA">
        <w:rPr>
          <w:rFonts w:ascii="Times New Roman" w:hAnsi="Times New Roman" w:cs="Times New Roman"/>
          <w:sz w:val="24"/>
          <w:szCs w:val="24"/>
        </w:rPr>
        <w:t xml:space="preserve"> Due to the convolution property of DFT, g and g’ must be almost the same (except of round-off errors in the computations).</w:t>
      </w:r>
    </w:p>
    <w:p w14:paraId="752A69D0" w14:textId="77777777" w:rsidR="001B1EC8" w:rsidRPr="001B1EC8" w:rsidRDefault="001B1EC8" w:rsidP="001B1E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D351BC8" w14:textId="77777777" w:rsidR="00BC3FD1" w:rsidRPr="008B2487" w:rsidRDefault="00BC3FD1" w:rsidP="00E329F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EF6C4" w14:textId="77777777" w:rsidR="00BC3FD1" w:rsidRDefault="00BC3FD1" w:rsidP="00BC3FD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,m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= 0, 1, 2, …, M-1, 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v,n</w:t>
      </w:r>
      <w:proofErr w:type="spellEnd"/>
      <w:r>
        <w:rPr>
          <w:rFonts w:ascii="Times New Roman" w:hAnsi="Times New Roman" w:cs="Times New Roman"/>
          <w:sz w:val="24"/>
          <w:szCs w:val="24"/>
        </w:rPr>
        <w:t>= 0,1,2,3,…,N-1</w:t>
      </w:r>
    </w:p>
    <w:p w14:paraId="3C6F6C02" w14:textId="4CF55906" w:rsidR="00E329F2" w:rsidRDefault="00E329F2" w:rsidP="00E329F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6526EC" w14:textId="68B14FF2" w:rsidR="00C64B9F" w:rsidRDefault="00C64B9F" w:rsidP="00E329F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 on complex numbers (STL): </w:t>
      </w:r>
      <w:hyperlink r:id="rId5" w:history="1">
        <w:r w:rsidRPr="006D2C43">
          <w:rPr>
            <w:rStyle w:val="Hyperlink"/>
            <w:rFonts w:ascii="Times New Roman" w:hAnsi="Times New Roman" w:cs="Times New Roman"/>
            <w:sz w:val="24"/>
            <w:szCs w:val="24"/>
          </w:rPr>
          <w:t>http://www.cplusplus.com/reference/complex/</w:t>
        </w:r>
      </w:hyperlink>
    </w:p>
    <w:p w14:paraId="2ACC4A7D" w14:textId="77777777" w:rsidR="00C64B9F" w:rsidRDefault="00C64B9F" w:rsidP="00E329F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D3B436" w14:textId="187B7C15" w:rsidR="0098397A" w:rsidRPr="00B55141" w:rsidRDefault="0098397A" w:rsidP="00E329F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tion of DFT</w:t>
      </w:r>
      <w:r w:rsidR="00572C03">
        <w:rPr>
          <w:rFonts w:ascii="Times New Roman" w:hAnsi="Times New Roman" w:cs="Times New Roman"/>
          <w:sz w:val="24"/>
          <w:szCs w:val="24"/>
        </w:rPr>
        <w:t xml:space="preserve"> (Discrete Fourier Transform)</w:t>
      </w:r>
      <w:r w:rsidR="009A4DBA">
        <w:rPr>
          <w:rFonts w:ascii="Times New Roman" w:hAnsi="Times New Roman" w:cs="Times New Roman"/>
          <w:sz w:val="24"/>
          <w:szCs w:val="24"/>
        </w:rPr>
        <w:t xml:space="preserve">. This equation is for your information only. It is not needed in the program because this is implemented with matrix </w:t>
      </w:r>
      <w:proofErr w:type="spellStart"/>
      <w:r w:rsidR="009A4DBA">
        <w:rPr>
          <w:rFonts w:ascii="Times New Roman" w:hAnsi="Times New Roman" w:cs="Times New Roman"/>
          <w:sz w:val="24"/>
          <w:szCs w:val="24"/>
        </w:rPr>
        <w:t>maultiplication</w:t>
      </w:r>
      <w:proofErr w:type="spellEnd"/>
      <w:r w:rsidR="009A4DBA">
        <w:rPr>
          <w:rFonts w:ascii="Times New Roman" w:hAnsi="Times New Roman" w:cs="Times New Roman"/>
          <w:sz w:val="24"/>
          <w:szCs w:val="24"/>
        </w:rPr>
        <w:t>. [F]=[P]*[f]*[Q].</w:t>
      </w:r>
    </w:p>
    <w:p w14:paraId="462F66B3" w14:textId="64655E40" w:rsidR="00E329F2" w:rsidRPr="00B55141" w:rsidRDefault="00B55141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="00834EE9" w:rsidRPr="00B5514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N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m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M-1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-j 2 π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 m /M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{</m:t>
        </m:r>
      </m:oMath>
      <w:r w:rsidR="00834EE9" w:rsidRPr="00B5514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n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N-1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exp(-j 2 π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 n /N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)* f[m][n]</m:t>
            </m:r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} </m:t>
        </m:r>
      </m:oMath>
    </w:p>
    <w:p w14:paraId="5CE02AA7" w14:textId="61DED48C" w:rsidR="00834EE9" w:rsidRDefault="00834EE9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1C447B8B" w14:textId="5CCF75E9" w:rsidR="009A4DBA" w:rsidRPr="00B55141" w:rsidRDefault="0098397A" w:rsidP="009A4DB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efinition of IDFT</w:t>
      </w:r>
      <w:r w:rsidR="00572C03">
        <w:rPr>
          <w:rFonts w:ascii="Times New Roman" w:eastAsiaTheme="minorEastAsia" w:hAnsi="Times New Roman" w:cs="Times New Roman"/>
          <w:sz w:val="24"/>
          <w:szCs w:val="24"/>
        </w:rPr>
        <w:t xml:space="preserve"> (Inverse DFT)</w:t>
      </w:r>
      <w:r w:rsidR="009A4DBA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9A4DBA">
        <w:rPr>
          <w:rFonts w:ascii="Times New Roman" w:hAnsi="Times New Roman" w:cs="Times New Roman"/>
          <w:sz w:val="24"/>
          <w:szCs w:val="24"/>
        </w:rPr>
        <w:t xml:space="preserve">This equation is for your information only. It is not needed in the program because this is implemented with matrix </w:t>
      </w:r>
      <w:proofErr w:type="spellStart"/>
      <w:r w:rsidR="009A4DBA">
        <w:rPr>
          <w:rFonts w:ascii="Times New Roman" w:hAnsi="Times New Roman" w:cs="Times New Roman"/>
          <w:sz w:val="24"/>
          <w:szCs w:val="24"/>
        </w:rPr>
        <w:t>maultiplication</w:t>
      </w:r>
      <w:proofErr w:type="spellEnd"/>
      <w:r w:rsidR="009A4DBA">
        <w:rPr>
          <w:rFonts w:ascii="Times New Roman" w:hAnsi="Times New Roman" w:cs="Times New Roman"/>
          <w:sz w:val="24"/>
          <w:szCs w:val="24"/>
        </w:rPr>
        <w:t>. [f</w:t>
      </w:r>
      <w:proofErr w:type="gramStart"/>
      <w:r w:rsidR="009A4DBA">
        <w:rPr>
          <w:rFonts w:ascii="Times New Roman" w:hAnsi="Times New Roman" w:cs="Times New Roman"/>
          <w:sz w:val="24"/>
          <w:szCs w:val="24"/>
        </w:rPr>
        <w:t>’]=</w:t>
      </w:r>
      <w:proofErr w:type="gramEnd"/>
      <w:r w:rsidR="009A4DBA">
        <w:rPr>
          <w:rFonts w:ascii="Times New Roman" w:hAnsi="Times New Roman" w:cs="Times New Roman"/>
          <w:sz w:val="24"/>
          <w:szCs w:val="24"/>
        </w:rPr>
        <w:t>[P’]*[F]*[Q’].</w:t>
      </w:r>
    </w:p>
    <w:p w14:paraId="3C8CF8B1" w14:textId="35E48EBB" w:rsidR="0098397A" w:rsidRPr="00B55141" w:rsidRDefault="0098397A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6418E829" w14:textId="1DEB46E9" w:rsidR="00834EE9" w:rsidRPr="00B55141" w:rsidRDefault="00B55141" w:rsidP="00834EE9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'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="00834EE9" w:rsidRPr="00B5514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m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M-1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j 2 π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 m /M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{</m:t>
        </m:r>
      </m:oMath>
      <w:r w:rsidR="00834EE9" w:rsidRPr="00B5514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n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N-1</m:t>
            </m:r>
          </m:sup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exp(j 2 π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 n /N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)* F[u][v]</m:t>
            </m:r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} </m:t>
        </m:r>
      </m:oMath>
    </w:p>
    <w:p w14:paraId="5C55D6A9" w14:textId="25FE74D1" w:rsidR="00834EE9" w:rsidRDefault="00834EE9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2DD44713" w14:textId="5B60F9C9" w:rsidR="009A4DBA" w:rsidRPr="003C58B3" w:rsidRDefault="009A4DBA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>Computing DFT:</w:t>
      </w:r>
    </w:p>
    <w:p w14:paraId="2383BC5E" w14:textId="01437DB9" w:rsidR="00E329F2" w:rsidRPr="00BC3FD1" w:rsidRDefault="009A4DBA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struct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omplex valued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>MxM</w:t>
      </w:r>
      <w:proofErr w:type="spellEnd"/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matrix </w:t>
      </w:r>
      <w:r w:rsidR="00BC3FD1">
        <w:rPr>
          <w:rFonts w:ascii="Times New Roman" w:eastAsiaTheme="minorEastAsia" w:hAnsi="Times New Roman" w:cs="Times New Roman"/>
          <w:sz w:val="24"/>
          <w:szCs w:val="24"/>
        </w:rPr>
        <w:t>[P]=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P[u][m] =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  <m:r>
          <w:rPr>
            <w:rFonts w:ascii="Cambria Math" w:hAnsi="Cambria Math" w:cs="Times New Roman"/>
            <w:sz w:val="24"/>
            <w:szCs w:val="24"/>
          </w:rPr>
          <m:t>ex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-j 2 π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 m /M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d>
      </m:oMath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 , and</w:t>
      </w:r>
    </w:p>
    <w:p w14:paraId="202F4D02" w14:textId="6865FECC" w:rsidR="00BC3FD1" w:rsidRDefault="009A4DBA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struct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a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omplex valued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BC3FD1">
        <w:rPr>
          <w:rFonts w:ascii="Times New Roman" w:eastAsiaTheme="minorEastAsia" w:hAnsi="Times New Roman" w:cs="Times New Roman"/>
          <w:sz w:val="24"/>
          <w:szCs w:val="24"/>
        </w:rPr>
        <w:t>N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>x</w:t>
      </w:r>
      <w:r w:rsidR="00BC3FD1">
        <w:rPr>
          <w:rFonts w:ascii="Times New Roman" w:eastAsiaTheme="minorEastAsia" w:hAnsi="Times New Roman" w:cs="Times New Roman"/>
          <w:sz w:val="24"/>
          <w:szCs w:val="24"/>
        </w:rPr>
        <w:t>N</w:t>
      </w:r>
      <w:proofErr w:type="spellEnd"/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matrix </w:t>
      </w:r>
      <w:r w:rsidR="00BC3FD1">
        <w:rPr>
          <w:rFonts w:ascii="Times New Roman" w:eastAsiaTheme="minorEastAsia" w:hAnsi="Times New Roman" w:cs="Times New Roman"/>
          <w:sz w:val="24"/>
          <w:szCs w:val="24"/>
        </w:rPr>
        <w:t>[Q]=Q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>[</w:t>
      </w:r>
      <w:r w:rsidR="00BC3FD1">
        <w:rPr>
          <w:rFonts w:ascii="Times New Roman" w:eastAsiaTheme="minorEastAsia" w:hAnsi="Times New Roman" w:cs="Times New Roman"/>
          <w:sz w:val="24"/>
          <w:szCs w:val="24"/>
        </w:rPr>
        <w:t>v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>][</w:t>
      </w:r>
      <w:r w:rsidR="00BC3FD1">
        <w:rPr>
          <w:rFonts w:ascii="Times New Roman" w:eastAsiaTheme="minorEastAsia" w:hAnsi="Times New Roman" w:cs="Times New Roman"/>
          <w:sz w:val="24"/>
          <w:szCs w:val="24"/>
        </w:rPr>
        <w:t>n</w:t>
      </w:r>
      <w:r w:rsidR="00BC3FD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] =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den>
            </m:f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exp⁡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-j 2 π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 n /N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d>
      </m:oMath>
    </w:p>
    <w:p w14:paraId="5BE262B9" w14:textId="5EB96FD9" w:rsidR="00BB6D9A" w:rsidRDefault="00BB6D9A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FT [F] of [f] is computed by [F]=[P]*[f]*[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Q]  (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matrix multiplication—it is associative).</w:t>
      </w:r>
    </w:p>
    <w:p w14:paraId="686E40B6" w14:textId="75B0ED75" w:rsidR="00BB6D9A" w:rsidRDefault="00BB6D9A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532ADE5A" w14:textId="68211D65" w:rsidR="00BB6D9A" w:rsidRPr="003C58B3" w:rsidRDefault="00BB6D9A" w:rsidP="00BB6D9A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Computing inverse </w:t>
      </w:r>
      <w:proofErr w:type="gramStart"/>
      <w:r>
        <w:rPr>
          <w:rFonts w:ascii="Times New Roman" w:eastAsiaTheme="minorEastAsia" w:hAnsi="Times New Roman" w:cs="Times New Roman"/>
          <w:b/>
          <w:sz w:val="24"/>
          <w:szCs w:val="24"/>
        </w:rPr>
        <w:t>DFT  (</w:t>
      </w:r>
      <w:proofErr w:type="gramEnd"/>
      <w:r>
        <w:rPr>
          <w:rFonts w:ascii="Times New Roman" w:eastAsiaTheme="minorEastAsia" w:hAnsi="Times New Roman" w:cs="Times New Roman"/>
          <w:b/>
          <w:sz w:val="24"/>
          <w:szCs w:val="24"/>
        </w:rPr>
        <w:t>IDFT):</w:t>
      </w:r>
    </w:p>
    <w:p w14:paraId="37A4BC15" w14:textId="5D7A951A" w:rsidR="00B55141" w:rsidRPr="00BC3FD1" w:rsidRDefault="009A4DBA" w:rsidP="00B5514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nstruct a complex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 xml:space="preserve">valued </w:t>
      </w:r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>MxM</w:t>
      </w:r>
      <w:proofErr w:type="spellEnd"/>
      <w:proofErr w:type="gramEnd"/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matrix 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[P’]=</w:t>
      </w:r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>P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’</w:t>
      </w:r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[u][m] = </w:t>
      </w:r>
      <m:oMath>
        <m:r>
          <w:rPr>
            <w:rFonts w:ascii="Cambria Math" w:hAnsi="Cambria Math" w:cs="Times New Roman"/>
            <w:sz w:val="24"/>
            <w:szCs w:val="24"/>
          </w:rPr>
          <m:t>ex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j 2 π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 m /M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d>
      </m:oMath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 , and</w:t>
      </w:r>
    </w:p>
    <w:p w14:paraId="45D039DC" w14:textId="074C51E6" w:rsidR="00B55141" w:rsidRDefault="009A4DBA" w:rsidP="00B5514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nstruct a complex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 xml:space="preserve">valued </w:t>
      </w:r>
      <w:r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B55141">
        <w:rPr>
          <w:rFonts w:ascii="Times New Roman" w:eastAsiaTheme="minorEastAsia" w:hAnsi="Times New Roman" w:cs="Times New Roman"/>
          <w:sz w:val="24"/>
          <w:szCs w:val="24"/>
        </w:rPr>
        <w:t>N</w:t>
      </w:r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>x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N</w:t>
      </w:r>
      <w:proofErr w:type="spellEnd"/>
      <w:proofErr w:type="gramEnd"/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 matrix 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[Q’]=Q’</w:t>
      </w:r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>[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v</w:t>
      </w:r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>][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n</w:t>
      </w:r>
      <w:r w:rsidR="00B55141" w:rsidRPr="00BC3FD1">
        <w:rPr>
          <w:rFonts w:ascii="Times New Roman" w:eastAsiaTheme="minorEastAsia" w:hAnsi="Times New Roman" w:cs="Times New Roman"/>
          <w:sz w:val="24"/>
          <w:szCs w:val="24"/>
        </w:rPr>
        <w:t xml:space="preserve">] = </w:t>
      </w:r>
      <m:oMath>
        <m:r>
          <w:rPr>
            <w:rFonts w:ascii="Cambria Math" w:hAnsi="Cambria Math" w:cs="Times New Roman"/>
            <w:sz w:val="24"/>
            <w:szCs w:val="24"/>
          </w:rPr>
          <m:t>ex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j 2 π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 n /N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e>
        </m:d>
      </m:oMath>
    </w:p>
    <w:p w14:paraId="1F8475B7" w14:textId="77777777" w:rsidR="00B55141" w:rsidRDefault="00B55141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10A768B" w14:textId="5C8C1203" w:rsidR="00BC3FD1" w:rsidRDefault="00BC3FD1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et the image be an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x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B6D9A">
        <w:rPr>
          <w:rFonts w:ascii="Times New Roman" w:eastAsiaTheme="minorEastAsia" w:hAnsi="Times New Roman" w:cs="Times New Roman"/>
          <w:sz w:val="24"/>
          <w:szCs w:val="24"/>
        </w:rPr>
        <w:t xml:space="preserve">complex valued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matrix—[f] = f[m][n], and let [F]=F[u][v] be its DFT which is a matrix of siz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x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EF4EF28" w14:textId="4587BB08" w:rsidR="00BC3FD1" w:rsidRDefault="00BC3FD1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31EF229" w14:textId="62364A77" w:rsidR="00BC3FD1" w:rsidRDefault="00BC3FD1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n, in matrix notation, 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DFT is</w:t>
      </w:r>
      <w:r w:rsidR="00BB6D9A">
        <w:rPr>
          <w:rFonts w:ascii="Times New Roman" w:eastAsiaTheme="minorEastAsia" w:hAnsi="Times New Roman" w:cs="Times New Roman"/>
          <w:sz w:val="24"/>
          <w:szCs w:val="24"/>
        </w:rPr>
        <w:t xml:space="preserve"> given by the matrix multiplications:</w:t>
      </w:r>
    </w:p>
    <w:p w14:paraId="3DF3B57A" w14:textId="62E9BEAE" w:rsidR="00BC3FD1" w:rsidRDefault="00BC3FD1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[F] = [P] * [f]* </w:t>
      </w:r>
      <w:r w:rsidR="00B55141">
        <w:rPr>
          <w:rFonts w:ascii="Times New Roman" w:eastAsiaTheme="minorEastAsia" w:hAnsi="Times New Roman" w:cs="Times New Roman"/>
          <w:sz w:val="24"/>
          <w:szCs w:val="24"/>
        </w:rPr>
        <w:t>[Q].</w:t>
      </w:r>
    </w:p>
    <w:p w14:paraId="3C4502C9" w14:textId="0B825263" w:rsidR="00B55141" w:rsidRDefault="00B55141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nd the inverse DFT is</w:t>
      </w:r>
    </w:p>
    <w:p w14:paraId="219F5B89" w14:textId="682CC751" w:rsidR="00B55141" w:rsidRDefault="00B55141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        [f</w:t>
      </w:r>
      <w:proofErr w:type="gramStart"/>
      <w:r w:rsidR="00BB6D9A">
        <w:rPr>
          <w:rFonts w:ascii="Times New Roman" w:eastAsiaTheme="minorEastAsia" w:hAnsi="Times New Roman" w:cs="Times New Roman"/>
          <w:sz w:val="24"/>
          <w:szCs w:val="24"/>
        </w:rPr>
        <w:t>’</w:t>
      </w:r>
      <w:r>
        <w:rPr>
          <w:rFonts w:ascii="Times New Roman" w:eastAsiaTheme="minorEastAsia" w:hAnsi="Times New Roman" w:cs="Times New Roman"/>
          <w:sz w:val="24"/>
          <w:szCs w:val="24"/>
        </w:rPr>
        <w:t>]=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>[P’] * [F]*[Q’].</w:t>
      </w:r>
    </w:p>
    <w:p w14:paraId="10B75F73" w14:textId="77777777" w:rsidR="00515597" w:rsidRDefault="00515597" w:rsidP="00BC3FD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1B61DFC9" w14:textId="7C116799" w:rsidR="00515597" w:rsidRPr="00515597" w:rsidRDefault="00572C03" w:rsidP="005155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572C03">
        <w:rPr>
          <w:rFonts w:ascii="Times New Roman" w:eastAsia="Times New Roman" w:hAnsi="Times New Roman" w:cs="Times New Roman"/>
          <w:color w:val="222222"/>
          <w:sz w:val="24"/>
          <w:szCs w:val="24"/>
        </w:rPr>
        <w:t>Note that, it is not</w:t>
      </w:r>
      <w:r w:rsidR="00515597" w:rsidRPr="00515597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</w:t>
      </w:r>
      <w:r w:rsidRPr="00572C0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necessary to </w:t>
      </w:r>
      <w:r w:rsidR="00515597" w:rsidRPr="00515597">
        <w:rPr>
          <w:rFonts w:ascii="Times New Roman" w:eastAsia="Times New Roman" w:hAnsi="Times New Roman" w:cs="Times New Roman"/>
          <w:color w:val="222222"/>
          <w:sz w:val="24"/>
          <w:szCs w:val="24"/>
        </w:rPr>
        <w:t>understand the Fourier transform</w:t>
      </w:r>
      <w:r w:rsidRPr="00572C03">
        <w:rPr>
          <w:rFonts w:ascii="Times New Roman" w:eastAsia="Times New Roman" w:hAnsi="Times New Roman" w:cs="Times New Roman"/>
          <w:color w:val="222222"/>
          <w:sz w:val="24"/>
          <w:szCs w:val="24"/>
        </w:rPr>
        <w:t xml:space="preserve"> to complete this project. You can j</w:t>
      </w:r>
      <w:r w:rsidR="00515597" w:rsidRPr="00515597">
        <w:rPr>
          <w:rFonts w:ascii="Times New Roman" w:eastAsia="Times New Roman" w:hAnsi="Times New Roman" w:cs="Times New Roman"/>
          <w:color w:val="222222"/>
          <w:sz w:val="24"/>
          <w:szCs w:val="24"/>
        </w:rPr>
        <w:t>ust compute the matrices P, Q, P', Q', and perform matrix multiplication to get Fourier forward/inverse transform.</w:t>
      </w:r>
    </w:p>
    <w:p w14:paraId="14D2F053" w14:textId="16BBD14D" w:rsidR="00515597" w:rsidRDefault="00515597" w:rsidP="005155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515597">
        <w:rPr>
          <w:rFonts w:ascii="Times New Roman" w:eastAsia="Times New Roman" w:hAnsi="Times New Roman" w:cs="Times New Roman"/>
          <w:color w:val="222222"/>
          <w:sz w:val="24"/>
          <w:szCs w:val="24"/>
        </w:rPr>
        <w:t>One thing you need to know is that,</w:t>
      </w:r>
    </w:p>
    <w:p w14:paraId="01F43EF5" w14:textId="77777777" w:rsidR="00BB6D9A" w:rsidRPr="00BC3FD1" w:rsidRDefault="00BB6D9A" w:rsidP="00BB6D9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57E3">
        <w:rPr>
          <w:rFonts w:ascii="Times New Roman" w:hAnsi="Times New Roman" w:cs="Times New Roman"/>
          <w:sz w:val="24"/>
          <w:szCs w:val="24"/>
          <w:lang w:val="es-US"/>
        </w:rPr>
        <w:t xml:space="preserve">exp(jx) = Cos(x)+j Sin(x).  </w:t>
      </w:r>
      <w:r>
        <w:rPr>
          <w:rFonts w:ascii="Times New Roman" w:hAnsi="Times New Roman" w:cs="Times New Roman"/>
          <w:sz w:val="24"/>
          <w:szCs w:val="24"/>
        </w:rPr>
        <w:t xml:space="preserve">(j = </w:t>
      </w:r>
      <w:proofErr w:type="gramStart"/>
      <w:r>
        <w:rPr>
          <w:rFonts w:ascii="Times New Roman" w:hAnsi="Times New Roman" w:cs="Times New Roman"/>
          <w:sz w:val="24"/>
          <w:szCs w:val="24"/>
        </w:rPr>
        <w:t>sqrt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-1) =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121FE52B" w14:textId="77777777" w:rsidR="00BB6D9A" w:rsidRDefault="00BB6D9A" w:rsidP="00BB6D9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A763E2" w14:textId="77777777" w:rsidR="00BB6D9A" w:rsidRPr="00BC3FD1" w:rsidRDefault="00BB6D9A" w:rsidP="00BB6D9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3FD1">
        <w:rPr>
          <w:rFonts w:ascii="Times New Roman" w:hAnsi="Times New Roman" w:cs="Times New Roman"/>
          <w:sz w:val="24"/>
          <w:szCs w:val="24"/>
        </w:rPr>
        <w:t>That is, Cos(x) is the real part and Sin(x) is the imaginary part.</w:t>
      </w:r>
    </w:p>
    <w:p w14:paraId="3E59468C" w14:textId="5962EF43" w:rsidR="00BB6D9A" w:rsidRPr="00515597" w:rsidRDefault="00BB6D9A" w:rsidP="005155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color w:val="222222"/>
          <w:sz w:val="24"/>
          <w:szCs w:val="24"/>
        </w:rPr>
        <w:t>Therefore,</w:t>
      </w:r>
    </w:p>
    <w:p w14:paraId="7B5A4C82" w14:textId="6805D318" w:rsidR="00515597" w:rsidRPr="00515597" w:rsidRDefault="00515597" w:rsidP="0051559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222222"/>
          <w:sz w:val="24"/>
          <w:szCs w:val="24"/>
        </w:rPr>
      </w:pPr>
      <w:r w:rsidRPr="00515597">
        <w:rPr>
          <w:rFonts w:ascii="Consolas" w:eastAsia="Times New Roman" w:hAnsi="Consolas" w:cs="Times New Roman"/>
          <w:color w:val="000000"/>
          <w:sz w:val="24"/>
          <w:szCs w:val="24"/>
        </w:rPr>
        <w:t xml:space="preserve">s = </w:t>
      </w:r>
      <w:proofErr w:type="gramStart"/>
      <w:r w:rsidRPr="00515597">
        <w:rPr>
          <w:rFonts w:ascii="Consolas" w:eastAsia="Times New Roman" w:hAnsi="Consolas" w:cs="Times New Roman"/>
          <w:color w:val="000000"/>
          <w:sz w:val="24"/>
          <w:szCs w:val="24"/>
        </w:rPr>
        <w:t>exp</w:t>
      </w:r>
      <w:r w:rsidR="00572C03">
        <w:rPr>
          <w:rFonts w:ascii="Consolas" w:eastAsia="Times New Roman" w:hAnsi="Consolas" w:cs="Times New Roman"/>
          <w:color w:val="000000"/>
          <w:sz w:val="24"/>
          <w:szCs w:val="24"/>
        </w:rPr>
        <w:t>(</w:t>
      </w:r>
      <w:proofErr w:type="gramEnd"/>
      <w:r w:rsidRPr="00515597">
        <w:rPr>
          <w:rFonts w:ascii="Consolas" w:eastAsia="Times New Roman" w:hAnsi="Consolas" w:cs="Times New Roman"/>
          <w:color w:val="000000"/>
          <w:sz w:val="24"/>
          <w:szCs w:val="24"/>
        </w:rPr>
        <w:t xml:space="preserve">j 2 π v n </w:t>
      </w:r>
      <w:r w:rsidR="00572C03">
        <w:rPr>
          <w:rFonts w:ascii="Consolas" w:eastAsia="Times New Roman" w:hAnsi="Consolas" w:cs="Times New Roman"/>
          <w:color w:val="000000"/>
          <w:sz w:val="24"/>
          <w:szCs w:val="24"/>
        </w:rPr>
        <w:t>)</w:t>
      </w:r>
    </w:p>
    <w:p w14:paraId="52360572" w14:textId="42C04AB3" w:rsidR="00515597" w:rsidRPr="00572C03" w:rsidRDefault="00515597" w:rsidP="0051559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</w:rPr>
      </w:pPr>
      <w:r w:rsidRPr="00515597">
        <w:rPr>
          <w:rFonts w:ascii="Times New Roman" w:eastAsia="Times New Roman" w:hAnsi="Times New Roman" w:cs="Times New Roman"/>
          <w:color w:val="222222"/>
          <w:sz w:val="24"/>
          <w:szCs w:val="24"/>
        </w:rPr>
        <w:t>can be computed as, e.g.,</w:t>
      </w:r>
    </w:p>
    <w:p w14:paraId="65FE8114" w14:textId="6505D205" w:rsidR="00572C03" w:rsidRPr="00515597" w:rsidRDefault="00572C03" w:rsidP="0051559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222222"/>
          <w:sz w:val="24"/>
          <w:szCs w:val="24"/>
        </w:rPr>
      </w:pPr>
      <w:r w:rsidRPr="00572C03">
        <w:rPr>
          <w:rFonts w:ascii="Consolas" w:eastAsia="Times New Roman" w:hAnsi="Consolas" w:cs="Times New Roman"/>
          <w:color w:val="222222"/>
          <w:sz w:val="24"/>
          <w:szCs w:val="24"/>
        </w:rPr>
        <w:t xml:space="preserve">complex&lt;double&gt; </w:t>
      </w:r>
      <w:proofErr w:type="spellStart"/>
      <w:proofErr w:type="gramStart"/>
      <w:r w:rsidRPr="00572C03">
        <w:rPr>
          <w:rFonts w:ascii="Consolas" w:eastAsia="Times New Roman" w:hAnsi="Consolas" w:cs="Times New Roman"/>
          <w:color w:val="222222"/>
          <w:sz w:val="24"/>
          <w:szCs w:val="24"/>
        </w:rPr>
        <w:t>r,s</w:t>
      </w:r>
      <w:proofErr w:type="spellEnd"/>
      <w:proofErr w:type="gramEnd"/>
      <w:r w:rsidRPr="00572C03">
        <w:rPr>
          <w:rFonts w:ascii="Consolas" w:eastAsia="Times New Roman" w:hAnsi="Consolas" w:cs="Times New Roman"/>
          <w:color w:val="222222"/>
          <w:sz w:val="24"/>
          <w:szCs w:val="24"/>
        </w:rPr>
        <w:t>;</w:t>
      </w:r>
    </w:p>
    <w:p w14:paraId="7D7BC7BE" w14:textId="212D34A7" w:rsidR="00515597" w:rsidRDefault="00AB05EA" w:rsidP="0051559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222222"/>
          <w:sz w:val="24"/>
          <w:szCs w:val="24"/>
        </w:rPr>
      </w:pPr>
      <w:r>
        <w:rPr>
          <w:rFonts w:ascii="Consolas" w:eastAsia="Times New Roman" w:hAnsi="Consolas" w:cs="Times New Roman"/>
          <w:color w:val="222222"/>
          <w:sz w:val="24"/>
          <w:szCs w:val="24"/>
        </w:rPr>
        <w:t>s</w:t>
      </w:r>
      <w:r w:rsidR="00515597" w:rsidRPr="00515597">
        <w:rPr>
          <w:rFonts w:ascii="Consolas" w:eastAsia="Times New Roman" w:hAnsi="Consolas" w:cs="Times New Roman"/>
          <w:color w:val="222222"/>
          <w:sz w:val="24"/>
          <w:szCs w:val="24"/>
        </w:rPr>
        <w:t>= complex&lt;double</w:t>
      </w:r>
      <w:proofErr w:type="gramStart"/>
      <w:r w:rsidR="00515597" w:rsidRPr="00515597">
        <w:rPr>
          <w:rFonts w:ascii="Consolas" w:eastAsia="Times New Roman" w:hAnsi="Consolas" w:cs="Times New Roman"/>
          <w:color w:val="222222"/>
          <w:sz w:val="24"/>
          <w:szCs w:val="24"/>
        </w:rPr>
        <w:t>&gt;( cos</w:t>
      </w:r>
      <w:proofErr w:type="gramEnd"/>
      <w:r w:rsidR="00515597" w:rsidRPr="00515597">
        <w:rPr>
          <w:rFonts w:ascii="Consolas" w:eastAsia="Times New Roman" w:hAnsi="Consolas" w:cs="Times New Roman"/>
          <w:color w:val="222222"/>
          <w:sz w:val="24"/>
          <w:szCs w:val="24"/>
        </w:rPr>
        <w:t>(</w:t>
      </w:r>
      <w:r w:rsidR="00515597" w:rsidRPr="00515597">
        <w:rPr>
          <w:rFonts w:ascii="Consolas" w:eastAsia="Times New Roman" w:hAnsi="Consolas" w:cs="Times New Roman"/>
          <w:color w:val="000000"/>
          <w:sz w:val="24"/>
          <w:szCs w:val="24"/>
        </w:rPr>
        <w:t>2 π v n</w:t>
      </w:r>
      <w:r w:rsidR="00515597" w:rsidRPr="00515597">
        <w:rPr>
          <w:rFonts w:ascii="Consolas" w:eastAsia="Times New Roman" w:hAnsi="Consolas" w:cs="Times New Roman"/>
          <w:color w:val="222222"/>
          <w:sz w:val="24"/>
          <w:szCs w:val="24"/>
        </w:rPr>
        <w:t xml:space="preserve"> ) , sin</w:t>
      </w:r>
      <w:r w:rsidR="00515597" w:rsidRPr="00515597">
        <w:rPr>
          <w:rFonts w:ascii="Consolas" w:eastAsia="Times New Roman" w:hAnsi="Consolas" w:cs="Times New Roman"/>
          <w:color w:val="000000"/>
          <w:sz w:val="24"/>
          <w:szCs w:val="24"/>
        </w:rPr>
        <w:t xml:space="preserve"> </w:t>
      </w:r>
      <w:r w:rsidR="00515597" w:rsidRPr="00515597">
        <w:rPr>
          <w:rFonts w:ascii="Consolas" w:eastAsia="Times New Roman" w:hAnsi="Consolas" w:cs="Times New Roman"/>
          <w:color w:val="222222"/>
          <w:sz w:val="24"/>
          <w:szCs w:val="24"/>
        </w:rPr>
        <w:t>(</w:t>
      </w:r>
      <w:r w:rsidR="00515597" w:rsidRPr="00515597">
        <w:rPr>
          <w:rFonts w:ascii="Consolas" w:eastAsia="Times New Roman" w:hAnsi="Consolas" w:cs="Times New Roman"/>
          <w:color w:val="000000"/>
          <w:sz w:val="24"/>
          <w:szCs w:val="24"/>
        </w:rPr>
        <w:t>2 π v n</w:t>
      </w:r>
      <w:r w:rsidR="00515597" w:rsidRPr="00515597">
        <w:rPr>
          <w:rFonts w:ascii="Consolas" w:eastAsia="Times New Roman" w:hAnsi="Consolas" w:cs="Times New Roman"/>
          <w:color w:val="222222"/>
          <w:sz w:val="24"/>
          <w:szCs w:val="24"/>
        </w:rPr>
        <w:t xml:space="preserve"> ));</w:t>
      </w:r>
    </w:p>
    <w:p w14:paraId="5E49A602" w14:textId="4A729589" w:rsidR="009E1D59" w:rsidRDefault="009E1D59" w:rsidP="0051559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222222"/>
          <w:sz w:val="24"/>
          <w:szCs w:val="24"/>
        </w:rPr>
      </w:pPr>
    </w:p>
    <w:p w14:paraId="28DF7772" w14:textId="0DD277E0" w:rsidR="009E1D59" w:rsidRDefault="009E1D59" w:rsidP="0051559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222222"/>
          <w:sz w:val="24"/>
          <w:szCs w:val="24"/>
        </w:rPr>
      </w:pPr>
      <w:r>
        <w:rPr>
          <w:rFonts w:ascii="Consolas" w:eastAsia="Times New Roman" w:hAnsi="Consolas" w:cs="Times New Roman"/>
          <w:color w:val="222222"/>
          <w:sz w:val="24"/>
          <w:szCs w:val="24"/>
        </w:rPr>
        <w:t>It is also possible to get s as:</w:t>
      </w:r>
    </w:p>
    <w:p w14:paraId="1D6CAE96" w14:textId="6ED7B925" w:rsidR="009E1D59" w:rsidRDefault="009E1D59" w:rsidP="009E1D59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222222"/>
          <w:sz w:val="24"/>
          <w:szCs w:val="24"/>
        </w:rPr>
      </w:pPr>
      <w:r>
        <w:rPr>
          <w:rFonts w:ascii="Consolas" w:eastAsia="Times New Roman" w:hAnsi="Consolas" w:cs="Times New Roman"/>
          <w:color w:val="222222"/>
          <w:sz w:val="24"/>
          <w:szCs w:val="24"/>
        </w:rPr>
        <w:t>r=</w:t>
      </w:r>
      <w:r w:rsidRPr="00515597">
        <w:rPr>
          <w:rFonts w:ascii="Consolas" w:eastAsia="Times New Roman" w:hAnsi="Consolas" w:cs="Times New Roman"/>
          <w:color w:val="222222"/>
          <w:sz w:val="24"/>
          <w:szCs w:val="24"/>
        </w:rPr>
        <w:t>complex&lt;double</w:t>
      </w:r>
      <w:proofErr w:type="gramStart"/>
      <w:r w:rsidRPr="00515597">
        <w:rPr>
          <w:rFonts w:ascii="Consolas" w:eastAsia="Times New Roman" w:hAnsi="Consolas" w:cs="Times New Roman"/>
          <w:color w:val="222222"/>
          <w:sz w:val="24"/>
          <w:szCs w:val="24"/>
        </w:rPr>
        <w:t xml:space="preserve">&gt;( </w:t>
      </w:r>
      <w:r>
        <w:rPr>
          <w:rFonts w:ascii="Consolas" w:eastAsia="Times New Roman" w:hAnsi="Consolas" w:cs="Times New Roman"/>
          <w:color w:val="222222"/>
          <w:sz w:val="24"/>
          <w:szCs w:val="24"/>
        </w:rPr>
        <w:t>0.0</w:t>
      </w:r>
      <w:proofErr w:type="gramEnd"/>
      <w:r>
        <w:rPr>
          <w:rFonts w:ascii="Consolas" w:eastAsia="Times New Roman" w:hAnsi="Consolas" w:cs="Times New Roman"/>
          <w:color w:val="222222"/>
          <w:sz w:val="24"/>
          <w:szCs w:val="24"/>
        </w:rPr>
        <w:t xml:space="preserve"> </w:t>
      </w:r>
      <w:r w:rsidRPr="00515597">
        <w:rPr>
          <w:rFonts w:ascii="Consolas" w:eastAsia="Times New Roman" w:hAnsi="Consolas" w:cs="Times New Roman"/>
          <w:color w:val="222222"/>
          <w:sz w:val="24"/>
          <w:szCs w:val="24"/>
        </w:rPr>
        <w:t xml:space="preserve">, </w:t>
      </w:r>
      <w:r w:rsidRPr="00515597">
        <w:rPr>
          <w:rFonts w:ascii="Consolas" w:eastAsia="Times New Roman" w:hAnsi="Consolas" w:cs="Times New Roman"/>
          <w:color w:val="000000"/>
          <w:sz w:val="24"/>
          <w:szCs w:val="24"/>
        </w:rPr>
        <w:t>2 π v n</w:t>
      </w:r>
      <w:r w:rsidRPr="00515597">
        <w:rPr>
          <w:rFonts w:ascii="Consolas" w:eastAsia="Times New Roman" w:hAnsi="Consolas" w:cs="Times New Roman"/>
          <w:color w:val="222222"/>
          <w:sz w:val="24"/>
          <w:szCs w:val="24"/>
        </w:rPr>
        <w:t xml:space="preserve"> );</w:t>
      </w:r>
    </w:p>
    <w:p w14:paraId="10AAC25B" w14:textId="2AAA2D73" w:rsidR="00515597" w:rsidRPr="00515597" w:rsidRDefault="00515597" w:rsidP="00515597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222222"/>
          <w:sz w:val="24"/>
          <w:szCs w:val="24"/>
        </w:rPr>
      </w:pPr>
      <w:r w:rsidRPr="00515597">
        <w:rPr>
          <w:rFonts w:ascii="Consolas" w:eastAsia="Times New Roman" w:hAnsi="Consolas" w:cs="Times New Roman"/>
          <w:color w:val="222222"/>
          <w:sz w:val="24"/>
          <w:szCs w:val="24"/>
        </w:rPr>
        <w:t>s=exp(r);</w:t>
      </w:r>
    </w:p>
    <w:p w14:paraId="4679AB04" w14:textId="77777777" w:rsidR="00E329F2" w:rsidRPr="003C58B3" w:rsidRDefault="00E329F2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29FE8E00" w14:textId="1AD7F93E" w:rsidR="00E329F2" w:rsidRDefault="0098397A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sz w:val="24"/>
          <w:szCs w:val="24"/>
        </w:rPr>
        <w:t xml:space="preserve">Circular </w:t>
      </w:r>
      <w:r w:rsidR="00F713C9">
        <w:rPr>
          <w:rFonts w:ascii="Times New Roman" w:eastAsiaTheme="minorEastAsia" w:hAnsi="Times New Roman" w:cs="Times New Roman"/>
          <w:b/>
          <w:sz w:val="24"/>
          <w:szCs w:val="24"/>
        </w:rPr>
        <w:t>Convolution:</w:t>
      </w:r>
    </w:p>
    <w:p w14:paraId="4C121118" w14:textId="77777777" w:rsidR="0098397A" w:rsidRDefault="0098397A" w:rsidP="0098397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,m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= 0, 1, 2, …, M-1, 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v,n</w:t>
      </w:r>
      <w:proofErr w:type="spellEnd"/>
      <w:r>
        <w:rPr>
          <w:rFonts w:ascii="Times New Roman" w:hAnsi="Times New Roman" w:cs="Times New Roman"/>
          <w:sz w:val="24"/>
          <w:szCs w:val="24"/>
        </w:rPr>
        <w:t>= 0,1,2,3,…,N-1</w:t>
      </w:r>
    </w:p>
    <w:p w14:paraId="0569EF68" w14:textId="77777777" w:rsidR="0098397A" w:rsidRDefault="0098397A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75EF1365" w14:textId="3577AB57" w:rsidR="00B55141" w:rsidRPr="003C58B3" w:rsidRDefault="00B55141" w:rsidP="00B55141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g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=(</m:t>
          </m:r>
          <m:f>
            <m:fPr>
              <m:ctrlPr>
                <w:rPr>
                  <w:rFonts w:ascii="Cambria Math" w:hAnsi="Cambria Math" w:cs="Times New Roman"/>
                  <w:b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MN</m:t>
              </m:r>
            </m:den>
          </m:f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)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u=0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M-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b/>
                      <w:i/>
                      <w:sz w:val="24"/>
                      <w:szCs w:val="24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v=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-1</m:t>
                  </m:r>
                </m:sup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4"/>
                          <w:szCs w:val="24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-u+M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%M</m:t>
                      </m:r>
                    </m:e>
                  </m:d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4"/>
                          <w:szCs w:val="24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-v+N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%N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*h[u][v]</m:t>
                  </m:r>
                </m:e>
              </m:nary>
            </m:e>
          </m:nary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3DF187AF" w14:textId="77777777" w:rsidR="00B55141" w:rsidRPr="003C58B3" w:rsidRDefault="00B55141" w:rsidP="00E329F2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</w:p>
    <w:p w14:paraId="1417DCA2" w14:textId="620C72F3" w:rsidR="006F0038" w:rsidRDefault="001B1EC8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 example of a program (modified version in the text book) for matrix multiplication is given below. You can change it to complete this project.</w:t>
      </w:r>
      <w:r w:rsidR="00D4713F">
        <w:rPr>
          <w:rFonts w:ascii="Times New Roman" w:hAnsi="Times New Roman" w:cs="Times New Roman"/>
          <w:sz w:val="24"/>
          <w:szCs w:val="24"/>
        </w:rPr>
        <w:t xml:space="preserve"> This program also illustrates many other features (without comments or explanation) that you may need.</w:t>
      </w:r>
    </w:p>
    <w:p w14:paraId="61F2D62B" w14:textId="0E5DCA61" w:rsidR="00BB6D9A" w:rsidRDefault="00BB6D9A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29B4F8" w14:textId="2C797F81" w:rsidR="00BB6D9A" w:rsidRDefault="00BB6D9A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ing the sum of squared difference error (SSD error): It is given by</w:t>
      </w:r>
      <w:r w:rsidR="00EA42AF">
        <w:rPr>
          <w:rFonts w:ascii="Times New Roman" w:hAnsi="Times New Roman" w:cs="Times New Roman"/>
          <w:sz w:val="24"/>
          <w:szCs w:val="24"/>
        </w:rPr>
        <w:t xml:space="preserve"> the difference of the real parts (ignore imaginary parts) of g an g’ as:</w:t>
      </w:r>
    </w:p>
    <w:p w14:paraId="0796A238" w14:textId="77777777" w:rsidR="00BB6D9A" w:rsidRDefault="00BB6D9A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80E996" w14:textId="4C1D44D0" w:rsidR="00BB6D9A" w:rsidRPr="00EA42AF" w:rsidRDefault="00BB6D9A" w:rsidP="00BB6D9A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SSD Error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m=0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M-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b/>
                      <w:i/>
                      <w:sz w:val="24"/>
                      <w:szCs w:val="24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=0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N-1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( g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g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'</m:t>
                          </m:r>
                        </m:sup>
                      </m:sSup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nary>
            </m:e>
          </m:nary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19E5CE4F" w14:textId="210E24D3" w:rsidR="00EA42AF" w:rsidRPr="00EA42AF" w:rsidRDefault="00EA42AF" w:rsidP="00BB6D9A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f everything is correct, then this error should be small.</w:t>
      </w:r>
    </w:p>
    <w:p w14:paraId="4D1FA6F5" w14:textId="77777777" w:rsidR="00CE08BB" w:rsidRDefault="00CE08BB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521E00" w14:textId="2B570779" w:rsidR="001B1EC8" w:rsidRDefault="001B1EC8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/ Matrix class and multiplication programs modified by Prof. M. Subbarao </w:t>
      </w:r>
    </w:p>
    <w:p w14:paraId="44C677E3" w14:textId="0CF20B85" w:rsidR="00572C03" w:rsidRDefault="00572C03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8FA5B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fn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ATRIX_H</w:t>
      </w:r>
    </w:p>
    <w:p w14:paraId="72D5B02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MATRIX_H</w:t>
      </w:r>
    </w:p>
    <w:p w14:paraId="0AD4A5D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1AEBB7F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vector&gt;</w:t>
      </w:r>
    </w:p>
    <w:p w14:paraId="5FFD972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1E9BDEB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complex&gt;</w:t>
      </w:r>
    </w:p>
    <w:p w14:paraId="5CBC443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ath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3D919FC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asser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16AAD50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BA670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Modified by Prof. Murali Subbarao, ESE 344, Jan. 2019</w:t>
      </w:r>
    </w:p>
    <w:p w14:paraId="34100F7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2E862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7EDE316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1B34E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emplate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07CA84E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atrix</w:t>
      </w:r>
    </w:p>
    <w:p w14:paraId="7F5A323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2464C9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1DF41AA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trix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cols</w:t>
      </w:r>
      <w:r>
        <w:rPr>
          <w:rFonts w:ascii="Consolas" w:hAnsi="Consolas" w:cs="Consolas"/>
          <w:color w:val="000000"/>
          <w:sz w:val="19"/>
          <w:szCs w:val="19"/>
        </w:rPr>
        <w:t>) : array(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8AEAF6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08B507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auto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his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rray)</w:t>
      </w:r>
    </w:p>
    <w:p w14:paraId="1B99D2F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sRow.re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cols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73F5EB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5217E8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FFD83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atrix(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&gt;&gt; 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rray{ 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 }</w:t>
      </w:r>
    </w:p>
    <w:p w14:paraId="7215666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 }</w:t>
      </w:r>
    </w:p>
    <w:p w14:paraId="3A075E4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atrix(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&gt;&gt; &amp;&amp; 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array{ std::move(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) }</w:t>
      </w:r>
    </w:p>
    <w:p w14:paraId="47B7D65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 }</w:t>
      </w:r>
    </w:p>
    <w:p w14:paraId="72A631E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D444A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&gt; &amp;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operator[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ow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</w:p>
    <w:p w14:paraId="265A924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BA9D4D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array[</w:t>
      </w:r>
      <w:r>
        <w:rPr>
          <w:rFonts w:ascii="Consolas" w:hAnsi="Consolas" w:cs="Consolas"/>
          <w:color w:val="808080"/>
          <w:sz w:val="19"/>
          <w:szCs w:val="19"/>
        </w:rPr>
        <w:t>row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3D57981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472B5F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&gt; &amp;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operator[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ow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FBAEDF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147E98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array[</w:t>
      </w:r>
      <w:r>
        <w:rPr>
          <w:rFonts w:ascii="Consolas" w:hAnsi="Consolas" w:cs="Consolas"/>
          <w:color w:val="808080"/>
          <w:sz w:val="19"/>
          <w:szCs w:val="19"/>
        </w:rPr>
        <w:t>row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1ED6E73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570F68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AE992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ro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</w:p>
    <w:p w14:paraId="4A36F7B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9C8F87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ay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6DF021A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}</w:t>
      </w:r>
    </w:p>
    <w:p w14:paraId="3046ECC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co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</w:p>
    <w:p w14:paraId="2BF5D59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10F2EF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ro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? array[0].size() : 0;</w:t>
      </w:r>
    </w:p>
    <w:p w14:paraId="0E8A576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C4907A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B772B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tp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0B81F8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29F855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r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row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CCA627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co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B31758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76C2B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nr;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1E17C37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++j) {</w:t>
      </w:r>
    </w:p>
    <w:p w14:paraId="10B16FF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&lt; array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[j] &lt;&lt; </w:t>
      </w:r>
      <w:r>
        <w:rPr>
          <w:rFonts w:ascii="Consolas" w:hAnsi="Consolas" w:cs="Consolas"/>
          <w:color w:val="A31515"/>
          <w:sz w:val="19"/>
          <w:szCs w:val="19"/>
        </w:rPr>
        <w:t>" 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20124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369B0D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B2F94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5123EA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7FB9F4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197F2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C30667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77D6E46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>&gt;&gt; array;</w:t>
      </w:r>
    </w:p>
    <w:p w14:paraId="0A04233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BC80E5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endif</w:t>
      </w:r>
    </w:p>
    <w:p w14:paraId="24DBB24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53BD0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8801A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5AB40F0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Standard matrix multiplication.</w:t>
      </w:r>
    </w:p>
    <w:p w14:paraId="48B2462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rrays start at 0.</w:t>
      </w:r>
    </w:p>
    <w:p w14:paraId="7A3A3D9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ssumes a and b are square.</w:t>
      </w:r>
    </w:p>
    <w:p w14:paraId="275A2B5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493C8B5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r>
        <w:rPr>
          <w:rFonts w:ascii="Consolas" w:hAnsi="Consolas" w:cs="Consolas"/>
          <w:color w:val="008080"/>
          <w:sz w:val="19"/>
          <w:szCs w:val="19"/>
        </w:rPr>
        <w:t>operator*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&amp;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&amp; </w:t>
      </w:r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2BA0B9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65BF6F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>.numrow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11E9B1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>.numco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E311CD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r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>.numrow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D2B7F1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>.numco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8B7E7F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B525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c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r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2EA38CE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nc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r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in matrix multiplication. Exiting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607E6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Enter any char to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exit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DF5B5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c;</w:t>
      </w:r>
    </w:p>
    <w:p w14:paraId="0EBFEB7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</w:t>
      </w:r>
    </w:p>
    <w:p w14:paraId="73B97D1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xi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);</w:t>
      </w:r>
    </w:p>
    <w:p w14:paraId="2E019A8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E92E4F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c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r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466DE7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70D23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8000"/>
          <w:sz w:val="19"/>
          <w:szCs w:val="19"/>
        </w:rPr>
        <w:t>// Initialization</w:t>
      </w:r>
    </w:p>
    <w:p w14:paraId="283E870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++j)</w:t>
      </w:r>
    </w:p>
    <w:p w14:paraId="01CE6CE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 0.0;</w:t>
      </w:r>
    </w:p>
    <w:p w14:paraId="6734F2E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581E2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088B30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++j)</w:t>
      </w:r>
    </w:p>
    <w:p w14:paraId="2748E1B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k = 0; k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++k)</w:t>
      </w:r>
    </w:p>
    <w:p w14:paraId="32072E7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k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k</w:t>
      </w:r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8DC1E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538EE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c;</w:t>
      </w:r>
    </w:p>
    <w:p w14:paraId="0D9D4C2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67EEB5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16BEB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</w:t>
      </w:r>
    </w:p>
    <w:p w14:paraId="399F847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Standard matrix multiplication.</w:t>
      </w:r>
    </w:p>
    <w:p w14:paraId="37A8B69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rrays start at 0.</w:t>
      </w:r>
    </w:p>
    <w:p w14:paraId="5E71D35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ssumes a and b are square.</w:t>
      </w:r>
    </w:p>
    <w:p w14:paraId="4FC6711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0AECBB0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t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&amp;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6CF95D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4B44FF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r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>.numrow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46BAD8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>.numcol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1ED4A9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5288C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nr;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5456D81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++j) {</w:t>
      </w:r>
    </w:p>
    <w:p w14:paraId="22ABFBD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E91DA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C23728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EC626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8700D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37737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55B41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3EB772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46087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C001D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1386E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D2BE23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791AFE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r1, nc1, nr2, nc2;</w:t>
      </w:r>
    </w:p>
    <w:p w14:paraId="2B15B73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c;</w:t>
      </w:r>
    </w:p>
    <w:p w14:paraId="7B22765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23051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number of rows n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1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(1 to 20) : "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87AF7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r1;</w:t>
      </w:r>
    </w:p>
    <w:p w14:paraId="3662DC7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1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r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9B0ADA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02B32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 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nr1&lt;1) || (nr1&gt;20) ) {</w:t>
      </w:r>
    </w:p>
    <w:p w14:paraId="349F2CE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nr1 is out of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range 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8A053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F7C9E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6F008A"/>
          <w:sz w:val="19"/>
          <w:szCs w:val="19"/>
        </w:rPr>
        <w:t>assert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1 &lt;= nr1) &amp;&amp; (nr1 &lt;= 20));</w:t>
      </w:r>
    </w:p>
    <w:p w14:paraId="23098D7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14:paraId="4084F34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76F8D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exit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1);</w:t>
      </w:r>
    </w:p>
    <w:p w14:paraId="3A34189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BA0D25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number of columns nc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1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(1 to 20)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B334B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c1;</w:t>
      </w:r>
    </w:p>
    <w:p w14:paraId="6CFB39B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c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1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c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E1C90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EA813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1 &lt;= nc1) &amp;&amp; (nc1 &lt;= 20))) {</w:t>
      </w:r>
    </w:p>
    <w:p w14:paraId="4B6CDDB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nc1 is out of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range 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81DC1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14:paraId="52E543C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06733C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3AB32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number of rows n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2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(1 to 20)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F8F40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r2;</w:t>
      </w:r>
    </w:p>
    <w:p w14:paraId="59B5B3B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2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r2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BC35C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1 &lt;= nr2) &amp;&amp; (nr2 &lt;= 20))) {</w:t>
      </w:r>
    </w:p>
    <w:p w14:paraId="11687D1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nr2 is out of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range 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92EA9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14:paraId="4F3E6E8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92342E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number of columns nc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2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(1 to 20)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CB710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c2;</w:t>
      </w:r>
    </w:p>
    <w:p w14:paraId="3FBC588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c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2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nc2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9D59A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1 &lt;= nc2) &amp;&amp; (nc2 &lt;= 20))) {</w:t>
      </w:r>
    </w:p>
    <w:p w14:paraId="2A86673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nc1 is out of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range 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327E4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1;</w:t>
      </w:r>
    </w:p>
    <w:p w14:paraId="09222BD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EF9126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44C8D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&gt; mat1(nr1, nc1), mat2(nr2, nc2), mat3(nr1, nc2);</w:t>
      </w:r>
    </w:p>
    <w:p w14:paraId="4DD984E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CCC262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E05B4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nr1;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 Initialization</w:t>
      </w:r>
    </w:p>
    <w:p w14:paraId="701B1DC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nc1; ++j) {</w:t>
      </w:r>
    </w:p>
    <w:p w14:paraId="5B51DA0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at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j+1);</w:t>
      </w:r>
    </w:p>
    <w:p w14:paraId="6E25C85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A84436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F1A48B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nr2;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 Initialization</w:t>
      </w:r>
    </w:p>
    <w:p w14:paraId="2E656CB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nc2; ++j) {</w:t>
      </w:r>
    </w:p>
    <w:p w14:paraId="0407FA8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at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)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*j+1);</w:t>
      </w:r>
    </w:p>
    <w:p w14:paraId="4123BFC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381E76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99627C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81490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t3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mat1 </w:t>
      </w:r>
      <w:r>
        <w:rPr>
          <w:rFonts w:ascii="Consolas" w:hAnsi="Consolas" w:cs="Consolas"/>
          <w:color w:val="0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mat2;</w:t>
      </w:r>
    </w:p>
    <w:p w14:paraId="4ADB408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a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1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472A3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at1);</w:t>
      </w:r>
    </w:p>
    <w:p w14:paraId="3D2C9D5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a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2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9DB08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at2);</w:t>
      </w:r>
    </w:p>
    <w:p w14:paraId="038A30A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a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3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78D85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at3);</w:t>
      </w:r>
    </w:p>
    <w:p w14:paraId="220FAC57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53445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comple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.0,2.0) , q(3.0 ,4.0),r;</w:t>
      </w:r>
    </w:p>
    <w:p w14:paraId="6B70D8E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q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=  "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q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3DEAF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mple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.0, 1.0);</w:t>
      </w:r>
    </w:p>
    <w:p w14:paraId="596BBF8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.rea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.ima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9E6D1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q;</w:t>
      </w:r>
    </w:p>
    <w:p w14:paraId="79CAD74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r =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+q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r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5B292A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q;</w:t>
      </w:r>
    </w:p>
    <w:p w14:paraId="5EB180F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r = p*q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r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AD4B4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8080"/>
          <w:sz w:val="19"/>
          <w:szCs w:val="19"/>
        </w:rPr>
        <w:t>/</w:t>
      </w:r>
      <w:r>
        <w:rPr>
          <w:rFonts w:ascii="Consolas" w:hAnsi="Consolas" w:cs="Consolas"/>
          <w:color w:val="000000"/>
          <w:sz w:val="19"/>
          <w:szCs w:val="19"/>
        </w:rPr>
        <w:t>q;</w:t>
      </w:r>
    </w:p>
    <w:p w14:paraId="452E1B4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r = p/q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=  "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r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D8E13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43ADFA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762AD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complex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&gt;&gt; mat4(nr1, nc1);</w:t>
      </w:r>
    </w:p>
    <w:p w14:paraId="4A5707F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nr1; ++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 Initialization</w:t>
      </w:r>
    </w:p>
    <w:p w14:paraId="07DAA5D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nc1; ++j) {</w:t>
      </w:r>
    </w:p>
    <w:p w14:paraId="6A18172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at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mple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&gt;((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)(i+1.0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,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)(j+1.0));</w:t>
      </w:r>
    </w:p>
    <w:p w14:paraId="393CC693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B9AD0F6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D4F6C3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F78E1D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a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4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613CC58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at4.matprt();</w:t>
      </w:r>
    </w:p>
    <w:p w14:paraId="209335B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7FAC7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07C039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exp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2.5) 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xp(2.5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661BA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sq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5.0) 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qrt(5.0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3ECFEB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xp(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xp(r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BB61CE" w14:textId="77777777" w:rsidR="00572C03" w:rsidRPr="00C657E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s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cout </w:t>
      </w:r>
      <w:r w:rsidRPr="00C657E3">
        <w:rPr>
          <w:rFonts w:ascii="Consolas" w:hAnsi="Consolas" w:cs="Consolas"/>
          <w:color w:val="008080"/>
          <w:sz w:val="19"/>
          <w:szCs w:val="19"/>
          <w:lang w:val="es-US"/>
        </w:rPr>
        <w:t>&lt;&lt;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</w:t>
      </w:r>
      <w:r w:rsidRPr="00C657E3">
        <w:rPr>
          <w:rFonts w:ascii="Consolas" w:hAnsi="Consolas" w:cs="Consolas"/>
          <w:color w:val="A31515"/>
          <w:sz w:val="19"/>
          <w:szCs w:val="19"/>
          <w:lang w:val="es-US"/>
        </w:rPr>
        <w:t>"sin(2.5) : "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</w:t>
      </w:r>
      <w:r w:rsidRPr="00C657E3">
        <w:rPr>
          <w:rFonts w:ascii="Consolas" w:hAnsi="Consolas" w:cs="Consolas"/>
          <w:color w:val="008080"/>
          <w:sz w:val="19"/>
          <w:szCs w:val="19"/>
          <w:lang w:val="es-US"/>
        </w:rPr>
        <w:t>&lt;&lt;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sin(2.5) </w:t>
      </w:r>
      <w:r w:rsidRPr="00C657E3">
        <w:rPr>
          <w:rFonts w:ascii="Consolas" w:hAnsi="Consolas" w:cs="Consolas"/>
          <w:color w:val="008080"/>
          <w:sz w:val="19"/>
          <w:szCs w:val="19"/>
          <w:lang w:val="es-US"/>
        </w:rPr>
        <w:t>&lt;&lt;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endl;</w:t>
      </w:r>
    </w:p>
    <w:p w14:paraId="6EA40A5A" w14:textId="77777777" w:rsidR="00572C03" w:rsidRPr="00C657E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s-US"/>
        </w:rPr>
      </w:pP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ab/>
        <w:t xml:space="preserve">cout </w:t>
      </w:r>
      <w:r w:rsidRPr="00C657E3">
        <w:rPr>
          <w:rFonts w:ascii="Consolas" w:hAnsi="Consolas" w:cs="Consolas"/>
          <w:color w:val="008080"/>
          <w:sz w:val="19"/>
          <w:szCs w:val="19"/>
          <w:lang w:val="es-US"/>
        </w:rPr>
        <w:t>&lt;&lt;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</w:t>
      </w:r>
      <w:r w:rsidRPr="00C657E3">
        <w:rPr>
          <w:rFonts w:ascii="Consolas" w:hAnsi="Consolas" w:cs="Consolas"/>
          <w:color w:val="A31515"/>
          <w:sz w:val="19"/>
          <w:szCs w:val="19"/>
          <w:lang w:val="es-US"/>
        </w:rPr>
        <w:t>"cos(2.5) : "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</w:t>
      </w:r>
      <w:r w:rsidRPr="00C657E3">
        <w:rPr>
          <w:rFonts w:ascii="Consolas" w:hAnsi="Consolas" w:cs="Consolas"/>
          <w:color w:val="008080"/>
          <w:sz w:val="19"/>
          <w:szCs w:val="19"/>
          <w:lang w:val="es-US"/>
        </w:rPr>
        <w:t>&lt;&lt;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cos(2.5) </w:t>
      </w:r>
      <w:r w:rsidRPr="00C657E3">
        <w:rPr>
          <w:rFonts w:ascii="Consolas" w:hAnsi="Consolas" w:cs="Consolas"/>
          <w:color w:val="008080"/>
          <w:sz w:val="19"/>
          <w:szCs w:val="19"/>
          <w:lang w:val="es-US"/>
        </w:rPr>
        <w:t>&lt;&lt;</w:t>
      </w: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 xml:space="preserve"> endl;</w:t>
      </w:r>
    </w:p>
    <w:p w14:paraId="262E1BD4" w14:textId="77777777" w:rsidR="00572C03" w:rsidRPr="00C657E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s-US"/>
        </w:rPr>
      </w:pPr>
    </w:p>
    <w:p w14:paraId="51EE54AE" w14:textId="77777777" w:rsidR="00572C03" w:rsidRPr="00C657E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s-US"/>
        </w:rPr>
      </w:pPr>
    </w:p>
    <w:p w14:paraId="3F3367AF" w14:textId="77777777" w:rsidR="00572C03" w:rsidRPr="00C657E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s-US"/>
        </w:rPr>
      </w:pP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lastRenderedPageBreak/>
        <w:tab/>
      </w:r>
    </w:p>
    <w:p w14:paraId="321D819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657E3">
        <w:rPr>
          <w:rFonts w:ascii="Consolas" w:hAnsi="Consolas" w:cs="Consolas"/>
          <w:color w:val="000000"/>
          <w:sz w:val="19"/>
          <w:szCs w:val="19"/>
          <w:lang w:val="es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Enter any char to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ontinue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0034C0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</w:t>
      </w:r>
    </w:p>
    <w:p w14:paraId="6FF46F8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66AC31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&gt;&gt;&gt; a1;</w:t>
      </w:r>
    </w:p>
    <w:p w14:paraId="70E87EE2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&gt;&gt;&gt;&gt;&gt;&gt;&gt; b1;</w:t>
      </w:r>
    </w:p>
    <w:p w14:paraId="22588EF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atrix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>&gt;&gt; b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( 3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, 3 );</w:t>
      </w:r>
    </w:p>
    <w:p w14:paraId="3A70DB04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68F0105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Enter any char to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ontinue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26EB1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</w:t>
      </w:r>
    </w:p>
    <w:p w14:paraId="7B16B09E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828B9F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1B330DBC" w14:textId="77777777" w:rsidR="00572C03" w:rsidRDefault="00572C03" w:rsidP="00572C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C7F9A5B" w14:textId="77777777" w:rsidR="001B1EC8" w:rsidRDefault="001B1EC8" w:rsidP="006F003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1B1EC8" w:rsidSect="004F177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A35E6"/>
    <w:multiLevelType w:val="hybridMultilevel"/>
    <w:tmpl w:val="4A3670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4C061A"/>
    <w:multiLevelType w:val="hybridMultilevel"/>
    <w:tmpl w:val="71AAF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A5344"/>
    <w:multiLevelType w:val="hybridMultilevel"/>
    <w:tmpl w:val="33DE55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9B63D7"/>
    <w:multiLevelType w:val="hybridMultilevel"/>
    <w:tmpl w:val="1360CE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3601E2"/>
    <w:multiLevelType w:val="hybridMultilevel"/>
    <w:tmpl w:val="58540F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3E2C34"/>
    <w:multiLevelType w:val="hybridMultilevel"/>
    <w:tmpl w:val="F71A41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NTc1sbQwsLA0MTFT0lEKTi0uzszPAykwrAUAMztEzCwAAAA="/>
  </w:docVars>
  <w:rsids>
    <w:rsidRoot w:val="00B735BF"/>
    <w:rsid w:val="000365E3"/>
    <w:rsid w:val="00042817"/>
    <w:rsid w:val="000468C1"/>
    <w:rsid w:val="00061155"/>
    <w:rsid w:val="00075B9B"/>
    <w:rsid w:val="000A4A15"/>
    <w:rsid w:val="00154AF6"/>
    <w:rsid w:val="001723DC"/>
    <w:rsid w:val="001B1EC8"/>
    <w:rsid w:val="001D3F03"/>
    <w:rsid w:val="0026693F"/>
    <w:rsid w:val="002B57CB"/>
    <w:rsid w:val="0032054B"/>
    <w:rsid w:val="00357B26"/>
    <w:rsid w:val="003649D4"/>
    <w:rsid w:val="0038440C"/>
    <w:rsid w:val="00385BAE"/>
    <w:rsid w:val="003C58B3"/>
    <w:rsid w:val="003D1239"/>
    <w:rsid w:val="00414D5D"/>
    <w:rsid w:val="004E3313"/>
    <w:rsid w:val="00515597"/>
    <w:rsid w:val="00572C03"/>
    <w:rsid w:val="006156F1"/>
    <w:rsid w:val="00633839"/>
    <w:rsid w:val="00661BD0"/>
    <w:rsid w:val="006F0038"/>
    <w:rsid w:val="00701456"/>
    <w:rsid w:val="00740128"/>
    <w:rsid w:val="00746EBF"/>
    <w:rsid w:val="007B5E94"/>
    <w:rsid w:val="00834EE9"/>
    <w:rsid w:val="00841BE7"/>
    <w:rsid w:val="008768FF"/>
    <w:rsid w:val="008A78D6"/>
    <w:rsid w:val="008B2487"/>
    <w:rsid w:val="00932D98"/>
    <w:rsid w:val="0098246D"/>
    <w:rsid w:val="009834F2"/>
    <w:rsid w:val="0098397A"/>
    <w:rsid w:val="009A4DBA"/>
    <w:rsid w:val="009B14DA"/>
    <w:rsid w:val="009E1D59"/>
    <w:rsid w:val="00A056DF"/>
    <w:rsid w:val="00AB05EA"/>
    <w:rsid w:val="00AB51CC"/>
    <w:rsid w:val="00AE487F"/>
    <w:rsid w:val="00AF19F2"/>
    <w:rsid w:val="00B00D45"/>
    <w:rsid w:val="00B20B70"/>
    <w:rsid w:val="00B55141"/>
    <w:rsid w:val="00B735BF"/>
    <w:rsid w:val="00B878BF"/>
    <w:rsid w:val="00BB6D9A"/>
    <w:rsid w:val="00BC3FD1"/>
    <w:rsid w:val="00BE4E2C"/>
    <w:rsid w:val="00BE719A"/>
    <w:rsid w:val="00C53B98"/>
    <w:rsid w:val="00C64B9F"/>
    <w:rsid w:val="00C657E3"/>
    <w:rsid w:val="00C85ADB"/>
    <w:rsid w:val="00CD4CE1"/>
    <w:rsid w:val="00CE08BB"/>
    <w:rsid w:val="00D4713F"/>
    <w:rsid w:val="00D51CDE"/>
    <w:rsid w:val="00D96D7F"/>
    <w:rsid w:val="00DD345F"/>
    <w:rsid w:val="00E20835"/>
    <w:rsid w:val="00E329F2"/>
    <w:rsid w:val="00E45BBD"/>
    <w:rsid w:val="00E54E53"/>
    <w:rsid w:val="00E70555"/>
    <w:rsid w:val="00E93E0E"/>
    <w:rsid w:val="00EA42AF"/>
    <w:rsid w:val="00EB03F5"/>
    <w:rsid w:val="00EC2F1C"/>
    <w:rsid w:val="00EC2FCB"/>
    <w:rsid w:val="00F05B6D"/>
    <w:rsid w:val="00F23BA1"/>
    <w:rsid w:val="00F263E3"/>
    <w:rsid w:val="00F713C9"/>
    <w:rsid w:val="00F722B0"/>
    <w:rsid w:val="00F851FC"/>
    <w:rsid w:val="00FA4348"/>
    <w:rsid w:val="00FD49B9"/>
    <w:rsid w:val="00FE6649"/>
    <w:rsid w:val="00FF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A2BCC"/>
  <w15:docId w15:val="{E8B72AFB-0C6A-4C55-938C-5AF3A3663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8C1"/>
  </w:style>
  <w:style w:type="paragraph" w:styleId="Heading3">
    <w:name w:val="heading 3"/>
    <w:basedOn w:val="Normal"/>
    <w:link w:val="Heading3Char"/>
    <w:uiPriority w:val="9"/>
    <w:qFormat/>
    <w:rsid w:val="0051559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35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0145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64B9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4B9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1559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qu">
    <w:name w:val="qu"/>
    <w:basedOn w:val="DefaultParagraphFont"/>
    <w:rsid w:val="00515597"/>
  </w:style>
  <w:style w:type="character" w:customStyle="1" w:styleId="gd">
    <w:name w:val="gd"/>
    <w:basedOn w:val="DefaultParagraphFont"/>
    <w:rsid w:val="00515597"/>
  </w:style>
  <w:style w:type="character" w:customStyle="1" w:styleId="go">
    <w:name w:val="go"/>
    <w:basedOn w:val="DefaultParagraphFont"/>
    <w:rsid w:val="00515597"/>
  </w:style>
  <w:style w:type="character" w:customStyle="1" w:styleId="g3">
    <w:name w:val="g3"/>
    <w:basedOn w:val="DefaultParagraphFont"/>
    <w:rsid w:val="00515597"/>
  </w:style>
  <w:style w:type="character" w:customStyle="1" w:styleId="hb">
    <w:name w:val="hb"/>
    <w:basedOn w:val="DefaultParagraphFont"/>
    <w:rsid w:val="00515597"/>
  </w:style>
  <w:style w:type="character" w:customStyle="1" w:styleId="g2">
    <w:name w:val="g2"/>
    <w:basedOn w:val="DefaultParagraphFont"/>
    <w:rsid w:val="005155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08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0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019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185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412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3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53036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72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0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065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8906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7138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3621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3788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6188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8677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plusplus.com/reference/complex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54</Words>
  <Characters>942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</dc:creator>
  <cp:keywords/>
  <dc:description/>
  <cp:lastModifiedBy>Jonathan R Cruzate</cp:lastModifiedBy>
  <cp:revision>2</cp:revision>
  <cp:lastPrinted>2018-01-31T00:32:00Z</cp:lastPrinted>
  <dcterms:created xsi:type="dcterms:W3CDTF">2019-05-16T05:36:00Z</dcterms:created>
  <dcterms:modified xsi:type="dcterms:W3CDTF">2019-05-16T05:36:00Z</dcterms:modified>
</cp:coreProperties>
</file>